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CBD81" w14:textId="1CCE8F22" w:rsidR="00B41E8C" w:rsidRDefault="00B41E8C" w:rsidP="002220EC">
      <w:pPr>
        <w:jc w:val="center"/>
        <w:rPr>
          <w:b/>
          <w:sz w:val="36"/>
          <w:szCs w:val="36"/>
          <w:lang w:val="en-US"/>
        </w:rPr>
      </w:pPr>
      <w:bookmarkStart w:id="0" w:name="_GoBack"/>
      <w:bookmarkEnd w:id="0"/>
      <w:r>
        <w:rPr>
          <w:b/>
          <w:noProof/>
          <w:sz w:val="36"/>
          <w:szCs w:val="36"/>
          <w:lang w:eastAsia="en-ZA"/>
        </w:rPr>
        <w:drawing>
          <wp:inline distT="0" distB="0" distL="0" distR="0" wp14:anchorId="6977389A" wp14:editId="3CD3BE7F">
            <wp:extent cx="5323508" cy="787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508" cy="787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BAC1CC" w14:textId="6B577804" w:rsidR="001743BF" w:rsidRPr="00CA0F40" w:rsidRDefault="006B4D73" w:rsidP="002220EC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CA0F40">
        <w:rPr>
          <w:rFonts w:ascii="Times New Roman" w:hAnsi="Times New Roman" w:cs="Times New Roman"/>
          <w:b/>
          <w:sz w:val="32"/>
          <w:szCs w:val="32"/>
          <w:lang w:val="en-US"/>
        </w:rPr>
        <w:t xml:space="preserve">CLMS </w:t>
      </w:r>
      <w:r w:rsidR="00163616" w:rsidRPr="00CA0F40">
        <w:rPr>
          <w:rFonts w:ascii="Times New Roman" w:hAnsi="Times New Roman" w:cs="Times New Roman"/>
          <w:b/>
          <w:sz w:val="32"/>
          <w:szCs w:val="32"/>
          <w:lang w:val="en-US"/>
        </w:rPr>
        <w:t>LEC</w:t>
      </w:r>
      <w:r w:rsidR="004C5AB7" w:rsidRPr="00CA0F40">
        <w:rPr>
          <w:rFonts w:ascii="Times New Roman" w:hAnsi="Times New Roman" w:cs="Times New Roman"/>
          <w:b/>
          <w:sz w:val="32"/>
          <w:szCs w:val="32"/>
          <w:lang w:val="en-US"/>
        </w:rPr>
        <w:t>R</w:t>
      </w:r>
      <w:r w:rsidR="00163616" w:rsidRPr="00CA0F40">
        <w:rPr>
          <w:rFonts w:ascii="Times New Roman" w:hAnsi="Times New Roman" w:cs="Times New Roman"/>
          <w:b/>
          <w:sz w:val="32"/>
          <w:szCs w:val="32"/>
          <w:lang w:val="en-US"/>
        </w:rPr>
        <w:t xml:space="preserve"> Group </w:t>
      </w:r>
      <w:r w:rsidR="004C5AB7" w:rsidRPr="00CA0F40">
        <w:rPr>
          <w:rFonts w:ascii="Times New Roman" w:hAnsi="Times New Roman" w:cs="Times New Roman"/>
          <w:b/>
          <w:sz w:val="32"/>
          <w:szCs w:val="32"/>
          <w:lang w:val="en-US"/>
        </w:rPr>
        <w:t xml:space="preserve">Feedback </w:t>
      </w:r>
      <w:r w:rsidR="00163616" w:rsidRPr="00CA0F40">
        <w:rPr>
          <w:rFonts w:ascii="Times New Roman" w:hAnsi="Times New Roman" w:cs="Times New Roman"/>
          <w:b/>
          <w:sz w:val="32"/>
          <w:szCs w:val="32"/>
          <w:lang w:val="en-US"/>
        </w:rPr>
        <w:t>sessions</w:t>
      </w:r>
      <w:r w:rsidR="00B41E8C" w:rsidRPr="00CA0F40">
        <w:rPr>
          <w:rFonts w:ascii="Times New Roman" w:hAnsi="Times New Roman" w:cs="Times New Roman"/>
          <w:b/>
          <w:sz w:val="32"/>
          <w:szCs w:val="32"/>
          <w:lang w:val="en-US"/>
        </w:rPr>
        <w:t>-202</w:t>
      </w:r>
      <w:r w:rsidR="00510355" w:rsidRPr="00CA0F40">
        <w:rPr>
          <w:rFonts w:ascii="Times New Roman" w:hAnsi="Times New Roman" w:cs="Times New Roman"/>
          <w:b/>
          <w:sz w:val="32"/>
          <w:szCs w:val="32"/>
          <w:lang w:val="en-US"/>
        </w:rPr>
        <w:t>6</w:t>
      </w:r>
      <w:r w:rsidR="00B41E8C" w:rsidRPr="00CA0F40">
        <w:rPr>
          <w:rFonts w:ascii="Times New Roman" w:hAnsi="Times New Roman" w:cs="Times New Roman"/>
          <w:b/>
          <w:sz w:val="32"/>
          <w:szCs w:val="32"/>
          <w:lang w:val="en-US"/>
        </w:rPr>
        <w:t xml:space="preserve">- </w:t>
      </w:r>
      <w:r w:rsidR="007F1776" w:rsidRPr="00CA0F40">
        <w:rPr>
          <w:rFonts w:ascii="Times New Roman" w:hAnsi="Times New Roman" w:cs="Times New Roman"/>
          <w:b/>
          <w:sz w:val="32"/>
          <w:szCs w:val="32"/>
          <w:lang w:val="en-US"/>
        </w:rPr>
        <w:t xml:space="preserve">2nd </w:t>
      </w:r>
      <w:r w:rsidR="00B41E8C" w:rsidRPr="00CA0F40">
        <w:rPr>
          <w:rFonts w:ascii="Times New Roman" w:hAnsi="Times New Roman" w:cs="Times New Roman"/>
          <w:b/>
          <w:sz w:val="32"/>
          <w:szCs w:val="32"/>
          <w:lang w:val="en-US"/>
        </w:rPr>
        <w:t>semester</w:t>
      </w:r>
    </w:p>
    <w:p w14:paraId="7EBFA95C" w14:textId="4811F355" w:rsidR="00CA0F40" w:rsidRPr="00CA0F40" w:rsidRDefault="00CA0F40" w:rsidP="00CA0F4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ZA"/>
        </w:rPr>
      </w:pPr>
      <w:r w:rsidRPr="00CA0F40">
        <w:rPr>
          <w:rFonts w:ascii="Times New Roman" w:eastAsia="Times New Roman" w:hAnsi="Times New Roman" w:cs="Times New Roman"/>
          <w:lang w:eastAsia="en-ZA"/>
        </w:rPr>
        <w:t>Following completion of the Learning Enhancement Checklist-Revised (LECR), all CLMS students are required to attend a group feedback session. These sessions are designed to help you interpret your LECR results, identify areas for development, and formulate a personalised action plan for the semester.</w:t>
      </w:r>
    </w:p>
    <w:p w14:paraId="19D1305A" w14:textId="77777777" w:rsidR="00CA0F40" w:rsidRPr="00CA0F40" w:rsidRDefault="00CA0F40" w:rsidP="00CA0F4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ZA"/>
        </w:rPr>
      </w:pPr>
      <w:r w:rsidRPr="00CA0F40">
        <w:rPr>
          <w:rFonts w:ascii="Times New Roman" w:eastAsia="Times New Roman" w:hAnsi="Times New Roman" w:cs="Times New Roman"/>
          <w:lang w:eastAsia="en-ZA"/>
        </w:rPr>
        <w:t xml:space="preserve">To join a session, click on the MS Teams link below (hold </w:t>
      </w:r>
      <w:r w:rsidRPr="00CA0F40">
        <w:rPr>
          <w:rFonts w:ascii="Times New Roman" w:eastAsia="Times New Roman" w:hAnsi="Times New Roman" w:cs="Times New Roman"/>
          <w:b/>
          <w:bCs/>
          <w:lang w:eastAsia="en-ZA"/>
        </w:rPr>
        <w:t>Ctrl</w:t>
      </w:r>
      <w:r w:rsidRPr="00CA0F40">
        <w:rPr>
          <w:rFonts w:ascii="Times New Roman" w:eastAsia="Times New Roman" w:hAnsi="Times New Roman" w:cs="Times New Roman"/>
          <w:lang w:eastAsia="en-ZA"/>
        </w:rPr>
        <w:t xml:space="preserve"> and click the link simultaneously).</w:t>
      </w:r>
    </w:p>
    <w:p w14:paraId="09389EFA" w14:textId="77777777" w:rsidR="00CA0F40" w:rsidRPr="00CA0F40" w:rsidRDefault="00CA0F40" w:rsidP="00CA0F4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ZA"/>
        </w:rPr>
      </w:pPr>
      <w:r w:rsidRPr="00CA0F40">
        <w:rPr>
          <w:rFonts w:ascii="Times New Roman" w:eastAsia="Times New Roman" w:hAnsi="Times New Roman" w:cs="Times New Roman"/>
          <w:b/>
          <w:bCs/>
          <w:lang w:eastAsia="en-ZA"/>
        </w:rPr>
        <w:t>Important Information:</w:t>
      </w:r>
      <w:r w:rsidRPr="00CA0F40">
        <w:rPr>
          <w:rFonts w:ascii="Times New Roman" w:eastAsia="Times New Roman" w:hAnsi="Times New Roman" w:cs="Times New Roman"/>
          <w:lang w:eastAsia="en-ZA"/>
        </w:rPr>
        <w:br/>
        <w:t xml:space="preserve">• Sessions are limited to </w:t>
      </w:r>
      <w:r w:rsidRPr="00CA0F40">
        <w:rPr>
          <w:rFonts w:ascii="Times New Roman" w:eastAsia="Times New Roman" w:hAnsi="Times New Roman" w:cs="Times New Roman"/>
          <w:b/>
          <w:bCs/>
          <w:lang w:eastAsia="en-ZA"/>
        </w:rPr>
        <w:t>30 students</w:t>
      </w:r>
      <w:r w:rsidRPr="00CA0F40">
        <w:rPr>
          <w:rFonts w:ascii="Times New Roman" w:eastAsia="Times New Roman" w:hAnsi="Times New Roman" w:cs="Times New Roman"/>
          <w:lang w:eastAsia="en-ZA"/>
        </w:rPr>
        <w:t xml:space="preserve"> and attendance is on a </w:t>
      </w:r>
      <w:r w:rsidRPr="00CA0F40">
        <w:rPr>
          <w:rFonts w:ascii="Times New Roman" w:eastAsia="Times New Roman" w:hAnsi="Times New Roman" w:cs="Times New Roman"/>
          <w:bCs/>
          <w:lang w:eastAsia="en-ZA"/>
        </w:rPr>
        <w:t>first-come, first-served</w:t>
      </w:r>
      <w:r w:rsidRPr="00CA0F40">
        <w:rPr>
          <w:rFonts w:ascii="Times New Roman" w:eastAsia="Times New Roman" w:hAnsi="Times New Roman" w:cs="Times New Roman"/>
          <w:lang w:eastAsia="en-ZA"/>
        </w:rPr>
        <w:t xml:space="preserve"> basis.</w:t>
      </w:r>
      <w:r w:rsidRPr="00CA0F40">
        <w:rPr>
          <w:rFonts w:ascii="Times New Roman" w:eastAsia="Times New Roman" w:hAnsi="Times New Roman" w:cs="Times New Roman"/>
          <w:lang w:eastAsia="en-ZA"/>
        </w:rPr>
        <w:br/>
        <w:t xml:space="preserve">• Each session will last approximately </w:t>
      </w:r>
      <w:r w:rsidRPr="00CA0F40">
        <w:rPr>
          <w:rFonts w:ascii="Times New Roman" w:eastAsia="Times New Roman" w:hAnsi="Times New Roman" w:cs="Times New Roman"/>
          <w:b/>
          <w:bCs/>
          <w:lang w:eastAsia="en-ZA"/>
        </w:rPr>
        <w:t>30–60 minutes</w:t>
      </w:r>
      <w:r w:rsidRPr="00CA0F40">
        <w:rPr>
          <w:rFonts w:ascii="Times New Roman" w:eastAsia="Times New Roman" w:hAnsi="Times New Roman" w:cs="Times New Roman"/>
          <w:lang w:eastAsia="en-ZA"/>
        </w:rPr>
        <w:t>.</w:t>
      </w:r>
      <w:r w:rsidRPr="00CA0F40">
        <w:rPr>
          <w:rFonts w:ascii="Times New Roman" w:eastAsia="Times New Roman" w:hAnsi="Times New Roman" w:cs="Times New Roman"/>
          <w:lang w:eastAsia="en-ZA"/>
        </w:rPr>
        <w:br/>
        <w:t xml:space="preserve">• Please ensure that the </w:t>
      </w:r>
      <w:r w:rsidRPr="00CA0F40">
        <w:rPr>
          <w:rFonts w:ascii="Times New Roman" w:eastAsia="Times New Roman" w:hAnsi="Times New Roman" w:cs="Times New Roman"/>
          <w:b/>
          <w:bCs/>
          <w:lang w:eastAsia="en-ZA"/>
        </w:rPr>
        <w:t>Microsoft Teams application</w:t>
      </w:r>
      <w:r w:rsidRPr="00CA0F40">
        <w:rPr>
          <w:rFonts w:ascii="Times New Roman" w:eastAsia="Times New Roman" w:hAnsi="Times New Roman" w:cs="Times New Roman"/>
          <w:lang w:eastAsia="en-ZA"/>
        </w:rPr>
        <w:t xml:space="preserve"> is installed on your device before the session to facilitate easy access and participation.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999"/>
        <w:gridCol w:w="5659"/>
        <w:gridCol w:w="2693"/>
      </w:tblGrid>
      <w:tr w:rsidR="00610F45" w:rsidRPr="000E42E2" w14:paraId="7BF53CBB" w14:textId="491EC912" w:rsidTr="00CA0F40">
        <w:trPr>
          <w:trHeight w:val="113"/>
        </w:trPr>
        <w:tc>
          <w:tcPr>
            <w:tcW w:w="999" w:type="dxa"/>
            <w:shd w:val="clear" w:color="auto" w:fill="F4B083" w:themeFill="accent2" w:themeFillTint="99"/>
            <w:vAlign w:val="center"/>
          </w:tcPr>
          <w:p w14:paraId="24A9B54F" w14:textId="3F911A69" w:rsidR="00610F45" w:rsidRPr="00B41E8C" w:rsidRDefault="00610F45" w:rsidP="00A5040D">
            <w:pPr>
              <w:rPr>
                <w:b/>
                <w:sz w:val="16"/>
                <w:szCs w:val="16"/>
                <w:lang w:val="en-US"/>
              </w:rPr>
            </w:pPr>
            <w:r w:rsidRPr="00B41E8C">
              <w:rPr>
                <w:b/>
                <w:sz w:val="16"/>
                <w:szCs w:val="16"/>
                <w:lang w:val="en-US"/>
              </w:rPr>
              <w:t>W</w:t>
            </w:r>
            <w:r w:rsidR="00A25ABC">
              <w:rPr>
                <w:b/>
                <w:sz w:val="16"/>
                <w:szCs w:val="16"/>
                <w:lang w:val="en-US"/>
              </w:rPr>
              <w:t xml:space="preserve">eek </w:t>
            </w:r>
            <w:r w:rsidRPr="00B41E8C">
              <w:rPr>
                <w:b/>
                <w:sz w:val="16"/>
                <w:szCs w:val="16"/>
                <w:lang w:val="en-US"/>
              </w:rPr>
              <w:t>1</w:t>
            </w:r>
          </w:p>
        </w:tc>
        <w:tc>
          <w:tcPr>
            <w:tcW w:w="5659" w:type="dxa"/>
            <w:shd w:val="clear" w:color="auto" w:fill="F4B083" w:themeFill="accent2" w:themeFillTint="99"/>
            <w:vAlign w:val="center"/>
          </w:tcPr>
          <w:p w14:paraId="1D9D5777" w14:textId="17D9BF7A" w:rsidR="00610F45" w:rsidRPr="00753656" w:rsidRDefault="00C04A34" w:rsidP="00A5040D">
            <w:pPr>
              <w:rPr>
                <w:b/>
                <w:sz w:val="16"/>
                <w:szCs w:val="16"/>
                <w:lang w:val="en-US"/>
              </w:rPr>
            </w:pPr>
            <w:r w:rsidRPr="00753656">
              <w:rPr>
                <w:b/>
                <w:sz w:val="16"/>
                <w:szCs w:val="16"/>
                <w:lang w:val="en-US"/>
              </w:rPr>
              <w:t>Session Times/Links</w:t>
            </w:r>
          </w:p>
        </w:tc>
        <w:tc>
          <w:tcPr>
            <w:tcW w:w="2693" w:type="dxa"/>
            <w:shd w:val="clear" w:color="auto" w:fill="F4B083" w:themeFill="accent2" w:themeFillTint="99"/>
            <w:vAlign w:val="center"/>
          </w:tcPr>
          <w:p w14:paraId="3D149041" w14:textId="1AAE421D" w:rsidR="00610F45" w:rsidRPr="00174442" w:rsidRDefault="00894B2C" w:rsidP="00A5040D">
            <w:pPr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Facilitators</w:t>
            </w:r>
          </w:p>
        </w:tc>
      </w:tr>
      <w:tr w:rsidR="00133892" w:rsidRPr="007F1B4B" w14:paraId="4226BD9F" w14:textId="77777777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4306AA71" w14:textId="64478FCF" w:rsidR="00133892" w:rsidRPr="0063507A" w:rsidRDefault="005877B0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Tuesday</w:t>
            </w:r>
          </w:p>
          <w:p w14:paraId="35540CA5" w14:textId="424D139A" w:rsidR="00133892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14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0</w:t>
            </w:r>
            <w:r w:rsidR="005877B0" w:rsidRPr="0063507A">
              <w:rPr>
                <w:b/>
                <w:sz w:val="16"/>
                <w:szCs w:val="16"/>
                <w:lang w:val="en-US"/>
              </w:rPr>
              <w:t>7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202</w:t>
            </w:r>
            <w:r w:rsidR="00FA2C1C" w:rsidRPr="0063507A">
              <w:rPr>
                <w:b/>
                <w:sz w:val="16"/>
                <w:szCs w:val="16"/>
                <w:lang w:val="en-US"/>
              </w:rPr>
              <w:t>6</w:t>
            </w:r>
          </w:p>
        </w:tc>
        <w:tc>
          <w:tcPr>
            <w:tcW w:w="5659" w:type="dxa"/>
            <w:shd w:val="clear" w:color="auto" w:fill="FFF2CC" w:themeFill="accent4" w:themeFillTint="33"/>
          </w:tcPr>
          <w:p w14:paraId="7475F373" w14:textId="405A41B9" w:rsidR="00133892" w:rsidRPr="0063507A" w:rsidRDefault="00133892" w:rsidP="00133892">
            <w:pPr>
              <w:rPr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>1</w:t>
            </w:r>
            <w:r w:rsidR="00427693" w:rsidRPr="0063507A">
              <w:rPr>
                <w:sz w:val="16"/>
                <w:szCs w:val="16"/>
              </w:rPr>
              <w:t>4</w:t>
            </w:r>
            <w:r w:rsidRPr="0063507A">
              <w:rPr>
                <w:sz w:val="16"/>
                <w:szCs w:val="16"/>
              </w:rPr>
              <w:t>h00</w:t>
            </w:r>
            <w:r w:rsidR="0056141A" w:rsidRPr="0063507A">
              <w:rPr>
                <w:sz w:val="16"/>
                <w:szCs w:val="16"/>
              </w:rPr>
              <w:t xml:space="preserve">: </w:t>
            </w:r>
            <w:hyperlink r:id="rId9" w:history="1">
              <w:r w:rsidR="009D053B" w:rsidRPr="0063507A">
                <w:rPr>
                  <w:rStyle w:val="Hyperlink"/>
                  <w:sz w:val="16"/>
                  <w:szCs w:val="16"/>
                </w:rPr>
                <w:t>CLMS LECR Group Feedback - Session 1</w:t>
              </w:r>
            </w:hyperlink>
            <w:r w:rsidR="00D41798" w:rsidRPr="0063507A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4B696627" w14:textId="77777777" w:rsidR="00D24CF4" w:rsidRDefault="00D24CF4" w:rsidP="00133892">
            <w:pPr>
              <w:rPr>
                <w:sz w:val="16"/>
                <w:szCs w:val="16"/>
                <w:lang w:val="en-US"/>
              </w:rPr>
            </w:pPr>
          </w:p>
          <w:p w14:paraId="6C0976FD" w14:textId="1AAE1304" w:rsidR="009615BA" w:rsidRPr="000E42E2" w:rsidRDefault="009615BA" w:rsidP="00D24CF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Ms </w:t>
            </w:r>
            <w:r w:rsidR="00815B6F">
              <w:rPr>
                <w:sz w:val="16"/>
                <w:szCs w:val="16"/>
                <w:lang w:val="en-US"/>
              </w:rPr>
              <w:t>Biyela</w:t>
            </w:r>
            <w:r w:rsidR="005877B0">
              <w:rPr>
                <w:sz w:val="16"/>
                <w:szCs w:val="16"/>
                <w:lang w:val="en-US"/>
              </w:rPr>
              <w:t>/Ms Mabaso</w:t>
            </w:r>
          </w:p>
        </w:tc>
      </w:tr>
      <w:tr w:rsidR="00133892" w:rsidRPr="007F1B4B" w14:paraId="4102B707" w14:textId="58EEE9D9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01DCE05E" w14:textId="56C0CB29" w:rsidR="00133892" w:rsidRPr="0063507A" w:rsidRDefault="005877B0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Wednesday</w:t>
            </w:r>
          </w:p>
          <w:p w14:paraId="70A41BB4" w14:textId="57C1B807" w:rsidR="00133892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15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0</w:t>
            </w:r>
            <w:r w:rsidR="005073BB" w:rsidRPr="0063507A">
              <w:rPr>
                <w:b/>
                <w:sz w:val="16"/>
                <w:szCs w:val="16"/>
                <w:lang w:val="en-US"/>
              </w:rPr>
              <w:t>7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202</w:t>
            </w:r>
            <w:r w:rsidR="00FA2C1C" w:rsidRPr="0063507A">
              <w:rPr>
                <w:b/>
                <w:sz w:val="16"/>
                <w:szCs w:val="16"/>
                <w:lang w:val="en-US"/>
              </w:rPr>
              <w:t>6</w:t>
            </w:r>
          </w:p>
        </w:tc>
        <w:tc>
          <w:tcPr>
            <w:tcW w:w="5659" w:type="dxa"/>
            <w:shd w:val="clear" w:color="auto" w:fill="FFF2CC" w:themeFill="accent4" w:themeFillTint="33"/>
          </w:tcPr>
          <w:p w14:paraId="22118774" w14:textId="5D798751" w:rsidR="00133892" w:rsidRPr="0063507A" w:rsidRDefault="00133892" w:rsidP="00133892">
            <w:pPr>
              <w:rPr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>12h00:</w:t>
            </w:r>
            <w:r w:rsidR="0056141A" w:rsidRPr="0063507A">
              <w:rPr>
                <w:sz w:val="16"/>
                <w:szCs w:val="16"/>
              </w:rPr>
              <w:t xml:space="preserve"> </w:t>
            </w:r>
            <w:hyperlink r:id="rId10" w:history="1">
              <w:r w:rsidR="009D053B" w:rsidRPr="0063507A">
                <w:rPr>
                  <w:rStyle w:val="Hyperlink"/>
                  <w:sz w:val="16"/>
                  <w:szCs w:val="16"/>
                </w:rPr>
                <w:t>CLMS LECR Group Feedback - Session 2</w:t>
              </w:r>
            </w:hyperlink>
            <w:r w:rsidR="00D41798" w:rsidRPr="0063507A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bottom"/>
          </w:tcPr>
          <w:p w14:paraId="608E1AAC" w14:textId="69160458" w:rsidR="00133892" w:rsidRPr="007F1B4B" w:rsidRDefault="005877B0" w:rsidP="00133892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Dr Sennett Freedman/Ms Mabaso</w:t>
            </w:r>
          </w:p>
        </w:tc>
      </w:tr>
      <w:tr w:rsidR="00133892" w:rsidRPr="007F1B4B" w14:paraId="5AEE7ACE" w14:textId="0911E785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5116F823" w14:textId="03E82B15" w:rsidR="00133892" w:rsidRPr="0063507A" w:rsidRDefault="005877B0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Thursday</w:t>
            </w:r>
          </w:p>
          <w:p w14:paraId="693AA0E7" w14:textId="369060FE" w:rsidR="00133892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1</w:t>
            </w:r>
            <w:r w:rsidR="00FA2C1C" w:rsidRPr="0063507A">
              <w:rPr>
                <w:b/>
                <w:sz w:val="16"/>
                <w:szCs w:val="16"/>
                <w:lang w:val="en-US"/>
              </w:rPr>
              <w:t>6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0</w:t>
            </w:r>
            <w:r w:rsidR="005073BB" w:rsidRPr="0063507A">
              <w:rPr>
                <w:b/>
                <w:sz w:val="16"/>
                <w:szCs w:val="16"/>
                <w:lang w:val="en-US"/>
              </w:rPr>
              <w:t>7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202</w:t>
            </w:r>
            <w:r w:rsidR="00FA2C1C" w:rsidRPr="0063507A">
              <w:rPr>
                <w:b/>
                <w:sz w:val="16"/>
                <w:szCs w:val="16"/>
                <w:lang w:val="en-US"/>
              </w:rPr>
              <w:t>6</w:t>
            </w:r>
          </w:p>
        </w:tc>
        <w:tc>
          <w:tcPr>
            <w:tcW w:w="5659" w:type="dxa"/>
            <w:shd w:val="clear" w:color="auto" w:fill="FFF2CC" w:themeFill="accent4" w:themeFillTint="33"/>
          </w:tcPr>
          <w:p w14:paraId="19BD7B61" w14:textId="28E44F8C" w:rsidR="00133892" w:rsidRPr="0063507A" w:rsidRDefault="00133892" w:rsidP="003D2581">
            <w:pPr>
              <w:rPr>
                <w:rStyle w:val="Hyperlink"/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>1</w:t>
            </w:r>
            <w:r w:rsidR="00427693" w:rsidRPr="0063507A">
              <w:rPr>
                <w:sz w:val="16"/>
                <w:szCs w:val="16"/>
              </w:rPr>
              <w:t>1</w:t>
            </w:r>
            <w:r w:rsidRPr="0063507A">
              <w:rPr>
                <w:sz w:val="16"/>
                <w:szCs w:val="16"/>
              </w:rPr>
              <w:t>h</w:t>
            </w:r>
            <w:r w:rsidR="00427693" w:rsidRPr="0063507A">
              <w:rPr>
                <w:sz w:val="16"/>
                <w:szCs w:val="16"/>
              </w:rPr>
              <w:t>3</w:t>
            </w:r>
            <w:r w:rsidRPr="0063507A">
              <w:rPr>
                <w:sz w:val="16"/>
                <w:szCs w:val="16"/>
              </w:rPr>
              <w:t xml:space="preserve">0: </w:t>
            </w:r>
            <w:hyperlink r:id="rId11" w:history="1">
              <w:r w:rsidR="00FA507A" w:rsidRPr="0063507A">
                <w:rPr>
                  <w:rStyle w:val="Hyperlink"/>
                  <w:sz w:val="16"/>
                  <w:szCs w:val="16"/>
                </w:rPr>
                <w:t>CLMS LECR Group Feedback - Session 3</w:t>
              </w:r>
            </w:hyperlink>
          </w:p>
          <w:p w14:paraId="509B23BB" w14:textId="156D99E0" w:rsidR="009A31C5" w:rsidRPr="0063507A" w:rsidRDefault="009A31C5" w:rsidP="005877B0">
            <w:pPr>
              <w:rPr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FFF2CC" w:themeFill="accent4" w:themeFillTint="33"/>
            <w:vAlign w:val="bottom"/>
          </w:tcPr>
          <w:p w14:paraId="0EEB938A" w14:textId="138E35FF" w:rsidR="00133892" w:rsidRDefault="005877B0" w:rsidP="0013389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s Moyo/Ms Mabaso</w:t>
            </w:r>
          </w:p>
        </w:tc>
      </w:tr>
      <w:tr w:rsidR="00133892" w:rsidRPr="007F1B4B" w14:paraId="44B740B8" w14:textId="7E87CDC6" w:rsidTr="00CA0F40">
        <w:trPr>
          <w:trHeight w:val="113"/>
        </w:trPr>
        <w:tc>
          <w:tcPr>
            <w:tcW w:w="999" w:type="dxa"/>
            <w:shd w:val="clear" w:color="auto" w:fill="F4B083" w:themeFill="accent2" w:themeFillTint="99"/>
          </w:tcPr>
          <w:p w14:paraId="4C2C96DE" w14:textId="0A537A8D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W</w:t>
            </w:r>
            <w:r w:rsidR="00A25ABC" w:rsidRPr="0063507A">
              <w:rPr>
                <w:b/>
                <w:sz w:val="16"/>
                <w:szCs w:val="16"/>
                <w:lang w:val="en-US"/>
              </w:rPr>
              <w:t xml:space="preserve">eek </w:t>
            </w:r>
            <w:r w:rsidRPr="0063507A">
              <w:rPr>
                <w:b/>
                <w:sz w:val="16"/>
                <w:szCs w:val="16"/>
                <w:lang w:val="en-US"/>
              </w:rPr>
              <w:t>2</w:t>
            </w:r>
          </w:p>
        </w:tc>
        <w:tc>
          <w:tcPr>
            <w:tcW w:w="5659" w:type="dxa"/>
            <w:shd w:val="clear" w:color="auto" w:fill="F4B083" w:themeFill="accent2" w:themeFillTint="99"/>
          </w:tcPr>
          <w:p w14:paraId="783F2BA1" w14:textId="29C4B6D0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2693" w:type="dxa"/>
            <w:shd w:val="clear" w:color="auto" w:fill="F4B083" w:themeFill="accent2" w:themeFillTint="99"/>
            <w:vAlign w:val="center"/>
          </w:tcPr>
          <w:p w14:paraId="3AEE316C" w14:textId="77777777" w:rsidR="00133892" w:rsidRPr="00B41E8C" w:rsidRDefault="00133892" w:rsidP="00133892">
            <w:pPr>
              <w:rPr>
                <w:b/>
                <w:sz w:val="16"/>
                <w:szCs w:val="16"/>
                <w:lang w:val="en-US"/>
              </w:rPr>
            </w:pPr>
          </w:p>
        </w:tc>
      </w:tr>
      <w:tr w:rsidR="00133892" w:rsidRPr="007F1B4B" w14:paraId="326A71D4" w14:textId="5EEAC5E3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35D74B48" w14:textId="1D3182C8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bookmarkStart w:id="1" w:name="_Hlk150163082"/>
            <w:r w:rsidRPr="0063507A">
              <w:rPr>
                <w:b/>
                <w:sz w:val="16"/>
                <w:szCs w:val="16"/>
                <w:lang w:val="en-US"/>
              </w:rPr>
              <w:t>Monday</w:t>
            </w:r>
            <w:r w:rsidR="00AB5A04" w:rsidRPr="0063507A">
              <w:rPr>
                <w:b/>
                <w:sz w:val="16"/>
                <w:szCs w:val="16"/>
                <w:lang w:val="en-US"/>
              </w:rPr>
              <w:t xml:space="preserve"> </w:t>
            </w:r>
          </w:p>
          <w:p w14:paraId="45A8BB63" w14:textId="6B439E2E" w:rsidR="00133892" w:rsidRPr="0063507A" w:rsidRDefault="005877B0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20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0</w:t>
            </w:r>
            <w:r w:rsidR="005073BB" w:rsidRPr="0063507A">
              <w:rPr>
                <w:b/>
                <w:sz w:val="16"/>
                <w:szCs w:val="16"/>
                <w:lang w:val="en-US"/>
              </w:rPr>
              <w:t>7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202</w:t>
            </w:r>
            <w:r w:rsidR="002353D8" w:rsidRPr="0063507A">
              <w:rPr>
                <w:b/>
                <w:sz w:val="16"/>
                <w:szCs w:val="16"/>
                <w:lang w:val="en-US"/>
              </w:rPr>
              <w:t>6</w:t>
            </w:r>
          </w:p>
          <w:p w14:paraId="773344EA" w14:textId="7F948B60" w:rsidR="00AB5A04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5659" w:type="dxa"/>
            <w:shd w:val="clear" w:color="auto" w:fill="FFF2CC" w:themeFill="accent4" w:themeFillTint="33"/>
          </w:tcPr>
          <w:p w14:paraId="4AD5F6BE" w14:textId="1311F602" w:rsidR="00133892" w:rsidRPr="0063507A" w:rsidRDefault="00133892" w:rsidP="00133892">
            <w:pPr>
              <w:rPr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 xml:space="preserve"> </w:t>
            </w:r>
            <w:r w:rsidR="00427693" w:rsidRPr="0063507A">
              <w:rPr>
                <w:sz w:val="16"/>
                <w:szCs w:val="16"/>
              </w:rPr>
              <w:t>1</w:t>
            </w:r>
            <w:r w:rsidR="005877B0" w:rsidRPr="0063507A">
              <w:rPr>
                <w:sz w:val="16"/>
                <w:szCs w:val="16"/>
              </w:rPr>
              <w:t>0</w:t>
            </w:r>
            <w:r w:rsidR="00427693" w:rsidRPr="0063507A">
              <w:rPr>
                <w:sz w:val="16"/>
                <w:szCs w:val="16"/>
              </w:rPr>
              <w:t>h30</w:t>
            </w:r>
            <w:r w:rsidR="00110B8B" w:rsidRPr="0063507A">
              <w:rPr>
                <w:sz w:val="16"/>
                <w:szCs w:val="16"/>
              </w:rPr>
              <w:t>:</w:t>
            </w:r>
            <w:r w:rsidR="009C3F2C" w:rsidRPr="0063507A">
              <w:rPr>
                <w:sz w:val="16"/>
                <w:szCs w:val="16"/>
              </w:rPr>
              <w:t xml:space="preserve"> </w:t>
            </w:r>
            <w:hyperlink r:id="rId12" w:history="1">
              <w:r w:rsidR="00FA507A" w:rsidRPr="0063507A">
                <w:rPr>
                  <w:rStyle w:val="Hyperlink"/>
                  <w:sz w:val="16"/>
                  <w:szCs w:val="16"/>
                </w:rPr>
                <w:t>CLMS LECR Group Feedback - Session 4</w:t>
              </w:r>
            </w:hyperlink>
            <w:r w:rsidR="006E6B0E" w:rsidRPr="0063507A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6FB68482" w14:textId="75027E59" w:rsidR="00133892" w:rsidRPr="000E42E2" w:rsidRDefault="005877B0" w:rsidP="0013389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 Sennett Freedman</w:t>
            </w:r>
          </w:p>
        </w:tc>
      </w:tr>
      <w:tr w:rsidR="00133892" w:rsidRPr="007F1B4B" w14:paraId="512E71CC" w14:textId="48065069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1BE6ADC2" w14:textId="77777777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Tuesday</w:t>
            </w:r>
          </w:p>
          <w:p w14:paraId="0F78948B" w14:textId="66221CD3" w:rsidR="00133892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2</w:t>
            </w:r>
            <w:r w:rsidR="005877B0" w:rsidRPr="0063507A">
              <w:rPr>
                <w:b/>
                <w:sz w:val="16"/>
                <w:szCs w:val="16"/>
                <w:lang w:val="en-US"/>
              </w:rPr>
              <w:t>1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0</w:t>
            </w:r>
            <w:r w:rsidR="005073BB" w:rsidRPr="0063507A">
              <w:rPr>
                <w:b/>
                <w:sz w:val="16"/>
                <w:szCs w:val="16"/>
                <w:lang w:val="en-US"/>
              </w:rPr>
              <w:t>7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202</w:t>
            </w:r>
            <w:r w:rsidR="002353D8" w:rsidRPr="0063507A">
              <w:rPr>
                <w:b/>
                <w:sz w:val="16"/>
                <w:szCs w:val="16"/>
                <w:lang w:val="en-US"/>
              </w:rPr>
              <w:t>6</w:t>
            </w:r>
          </w:p>
        </w:tc>
        <w:tc>
          <w:tcPr>
            <w:tcW w:w="5659" w:type="dxa"/>
            <w:shd w:val="clear" w:color="auto" w:fill="FFF2CC" w:themeFill="accent4" w:themeFillTint="33"/>
          </w:tcPr>
          <w:p w14:paraId="060FD001" w14:textId="58AEBE23" w:rsidR="00133892" w:rsidRPr="0063507A" w:rsidRDefault="00133892" w:rsidP="009C3F2C">
            <w:pPr>
              <w:pStyle w:val="NormalWeb"/>
              <w:rPr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>1</w:t>
            </w:r>
            <w:r w:rsidR="00427693" w:rsidRPr="0063507A">
              <w:rPr>
                <w:sz w:val="16"/>
                <w:szCs w:val="16"/>
              </w:rPr>
              <w:t>4</w:t>
            </w:r>
            <w:r w:rsidRPr="0063507A">
              <w:rPr>
                <w:sz w:val="16"/>
                <w:szCs w:val="16"/>
              </w:rPr>
              <w:t xml:space="preserve">h00: </w:t>
            </w:r>
            <w:hyperlink r:id="rId13" w:history="1">
              <w:r w:rsidR="00FA507A" w:rsidRPr="0063507A">
                <w:rPr>
                  <w:rStyle w:val="Hyperlink"/>
                  <w:sz w:val="16"/>
                  <w:szCs w:val="16"/>
                </w:rPr>
                <w:t>CLMS LECR Group Feedback - Session 5</w:t>
              </w:r>
            </w:hyperlink>
            <w:r w:rsidR="006E6B0E" w:rsidRPr="0063507A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6C951BE5" w14:textId="73C60E87" w:rsidR="00D24CF4" w:rsidRDefault="00A35237" w:rsidP="0013389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s Biy</w:t>
            </w:r>
            <w:r w:rsidR="00427693">
              <w:rPr>
                <w:sz w:val="16"/>
                <w:szCs w:val="16"/>
              </w:rPr>
              <w:t>ela</w:t>
            </w:r>
          </w:p>
          <w:p w14:paraId="35479640" w14:textId="4E4E6905" w:rsidR="00133892" w:rsidRPr="000E42E2" w:rsidRDefault="00133892" w:rsidP="00133892">
            <w:pPr>
              <w:rPr>
                <w:sz w:val="16"/>
                <w:szCs w:val="16"/>
              </w:rPr>
            </w:pPr>
          </w:p>
        </w:tc>
      </w:tr>
      <w:tr w:rsidR="00133892" w:rsidRPr="007F1B4B" w14:paraId="58BB66CF" w14:textId="165BE161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3BBEF8F5" w14:textId="77777777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Wednesday</w:t>
            </w:r>
          </w:p>
          <w:p w14:paraId="45716946" w14:textId="5C84AE27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2</w:t>
            </w:r>
            <w:r w:rsidR="005877B0" w:rsidRPr="0063507A">
              <w:rPr>
                <w:b/>
                <w:sz w:val="16"/>
                <w:szCs w:val="16"/>
                <w:lang w:val="en-US"/>
              </w:rPr>
              <w:t>2</w:t>
            </w:r>
            <w:r w:rsidRPr="0063507A">
              <w:rPr>
                <w:b/>
                <w:sz w:val="16"/>
                <w:szCs w:val="16"/>
                <w:lang w:val="en-US"/>
              </w:rPr>
              <w:t>.0</w:t>
            </w:r>
            <w:r w:rsidR="005073BB" w:rsidRPr="0063507A">
              <w:rPr>
                <w:b/>
                <w:sz w:val="16"/>
                <w:szCs w:val="16"/>
                <w:lang w:val="en-US"/>
              </w:rPr>
              <w:t>7</w:t>
            </w:r>
            <w:r w:rsidRPr="0063507A">
              <w:rPr>
                <w:b/>
                <w:sz w:val="16"/>
                <w:szCs w:val="16"/>
                <w:lang w:val="en-US"/>
              </w:rPr>
              <w:t>.202</w:t>
            </w:r>
            <w:r w:rsidR="002353D8" w:rsidRPr="0063507A">
              <w:rPr>
                <w:b/>
                <w:sz w:val="16"/>
                <w:szCs w:val="16"/>
                <w:lang w:val="en-US"/>
              </w:rPr>
              <w:t>6</w:t>
            </w:r>
          </w:p>
        </w:tc>
        <w:tc>
          <w:tcPr>
            <w:tcW w:w="5659" w:type="dxa"/>
            <w:shd w:val="clear" w:color="auto" w:fill="FFF2CC" w:themeFill="accent4" w:themeFillTint="33"/>
          </w:tcPr>
          <w:p w14:paraId="7E65D341" w14:textId="5AFECCA0" w:rsidR="00133892" w:rsidRPr="0063507A" w:rsidRDefault="00427693" w:rsidP="00133892">
            <w:pPr>
              <w:rPr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>10</w:t>
            </w:r>
            <w:r w:rsidR="00133892" w:rsidRPr="0063507A">
              <w:rPr>
                <w:sz w:val="16"/>
                <w:szCs w:val="16"/>
              </w:rPr>
              <w:t>h30</w:t>
            </w:r>
            <w:r w:rsidR="00110B8B" w:rsidRPr="0063507A">
              <w:rPr>
                <w:sz w:val="16"/>
                <w:szCs w:val="16"/>
              </w:rPr>
              <w:t>:</w:t>
            </w:r>
            <w:r w:rsidR="009C3F2C" w:rsidRPr="0063507A">
              <w:rPr>
                <w:sz w:val="16"/>
                <w:szCs w:val="16"/>
              </w:rPr>
              <w:t xml:space="preserve"> </w:t>
            </w:r>
            <w:hyperlink r:id="rId14" w:history="1">
              <w:r w:rsidR="00BF1532" w:rsidRPr="0063507A">
                <w:rPr>
                  <w:rStyle w:val="Hyperlink"/>
                  <w:sz w:val="16"/>
                  <w:szCs w:val="16"/>
                </w:rPr>
                <w:t>CLMS LECR Group Feedback - Session 6</w:t>
              </w:r>
            </w:hyperlink>
            <w:r w:rsidR="00E014BF" w:rsidRPr="0063507A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7E7C709F" w14:textId="77777777" w:rsidR="00D24CF4" w:rsidRDefault="00D24CF4" w:rsidP="00133892">
            <w:pPr>
              <w:rPr>
                <w:sz w:val="16"/>
                <w:szCs w:val="16"/>
              </w:rPr>
            </w:pPr>
          </w:p>
          <w:p w14:paraId="5DE20EB1" w14:textId="1C039816" w:rsidR="00133892" w:rsidRPr="000E42E2" w:rsidRDefault="005877B0" w:rsidP="00D24CF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s Moyo/Ms Mabaso</w:t>
            </w:r>
          </w:p>
        </w:tc>
      </w:tr>
      <w:tr w:rsidR="00133892" w:rsidRPr="00646C16" w14:paraId="6C147780" w14:textId="445A8EF1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0CEF3205" w14:textId="77777777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Thursday</w:t>
            </w:r>
          </w:p>
          <w:p w14:paraId="6D4CA4CD" w14:textId="2433ABE3" w:rsidR="00133892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2</w:t>
            </w:r>
            <w:r w:rsidR="005877B0" w:rsidRPr="0063507A">
              <w:rPr>
                <w:b/>
                <w:sz w:val="16"/>
                <w:szCs w:val="16"/>
                <w:lang w:val="en-US"/>
              </w:rPr>
              <w:t>3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0</w:t>
            </w:r>
            <w:r w:rsidR="005073BB" w:rsidRPr="0063507A">
              <w:rPr>
                <w:b/>
                <w:sz w:val="16"/>
                <w:szCs w:val="16"/>
                <w:lang w:val="en-US"/>
              </w:rPr>
              <w:t>7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202</w:t>
            </w:r>
            <w:r w:rsidR="002353D8" w:rsidRPr="0063507A">
              <w:rPr>
                <w:b/>
                <w:sz w:val="16"/>
                <w:szCs w:val="16"/>
                <w:lang w:val="en-US"/>
              </w:rPr>
              <w:t>6</w:t>
            </w:r>
          </w:p>
          <w:p w14:paraId="1E18F855" w14:textId="4A755E32" w:rsidR="00AB5A04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5659" w:type="dxa"/>
            <w:shd w:val="clear" w:color="auto" w:fill="FFF2CC" w:themeFill="accent4" w:themeFillTint="33"/>
          </w:tcPr>
          <w:p w14:paraId="52FE38FB" w14:textId="50E937CC" w:rsidR="00133892" w:rsidRPr="0063507A" w:rsidRDefault="005877B0" w:rsidP="003D2581">
            <w:pPr>
              <w:rPr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>10</w:t>
            </w:r>
            <w:r w:rsidR="00133892" w:rsidRPr="0063507A">
              <w:rPr>
                <w:sz w:val="16"/>
                <w:szCs w:val="16"/>
              </w:rPr>
              <w:t>h:</w:t>
            </w:r>
            <w:r w:rsidRPr="0063507A">
              <w:rPr>
                <w:sz w:val="16"/>
                <w:szCs w:val="16"/>
              </w:rPr>
              <w:t>3</w:t>
            </w:r>
            <w:r w:rsidR="003A4DDB" w:rsidRPr="0063507A">
              <w:rPr>
                <w:sz w:val="16"/>
                <w:szCs w:val="16"/>
              </w:rPr>
              <w:t xml:space="preserve">0 </w:t>
            </w:r>
            <w:hyperlink r:id="rId15" w:history="1">
              <w:r w:rsidR="00531E2E" w:rsidRPr="0063507A">
                <w:rPr>
                  <w:rStyle w:val="Hyperlink"/>
                  <w:sz w:val="16"/>
                  <w:szCs w:val="16"/>
                </w:rPr>
                <w:t>CLMS LECR Group Feedback - Session 7</w:t>
              </w:r>
            </w:hyperlink>
            <w:r w:rsidR="00E014BF" w:rsidRPr="0063507A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6EC5248D" w14:textId="74687055" w:rsidR="00133892" w:rsidRPr="000E42E2" w:rsidRDefault="00133892" w:rsidP="00133892">
            <w:pPr>
              <w:rPr>
                <w:sz w:val="16"/>
                <w:szCs w:val="16"/>
              </w:rPr>
            </w:pPr>
          </w:p>
          <w:p w14:paraId="612A89F1" w14:textId="0D62FCB7" w:rsidR="00133892" w:rsidRPr="000E42E2" w:rsidRDefault="005877B0" w:rsidP="0013389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 Sennett Freedman</w:t>
            </w:r>
          </w:p>
        </w:tc>
      </w:tr>
      <w:tr w:rsidR="00133892" w:rsidRPr="00646C16" w14:paraId="3A5CE023" w14:textId="37FACCF3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7DF0BCCC" w14:textId="77777777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Friday</w:t>
            </w:r>
          </w:p>
          <w:p w14:paraId="50B0D717" w14:textId="16B28D36" w:rsidR="00133892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2</w:t>
            </w:r>
            <w:r w:rsidR="005877B0" w:rsidRPr="0063507A">
              <w:rPr>
                <w:b/>
                <w:sz w:val="16"/>
                <w:szCs w:val="16"/>
                <w:lang w:val="en-US"/>
              </w:rPr>
              <w:t>4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0</w:t>
            </w:r>
            <w:r w:rsidR="005073BB" w:rsidRPr="0063507A">
              <w:rPr>
                <w:b/>
                <w:sz w:val="16"/>
                <w:szCs w:val="16"/>
                <w:lang w:val="en-US"/>
              </w:rPr>
              <w:t>7</w:t>
            </w:r>
            <w:r w:rsidR="00133892" w:rsidRPr="0063507A">
              <w:rPr>
                <w:b/>
                <w:sz w:val="16"/>
                <w:szCs w:val="16"/>
                <w:lang w:val="en-US"/>
              </w:rPr>
              <w:t>.202</w:t>
            </w:r>
            <w:r w:rsidR="002353D8" w:rsidRPr="0063507A">
              <w:rPr>
                <w:b/>
                <w:sz w:val="16"/>
                <w:szCs w:val="16"/>
                <w:lang w:val="en-US"/>
              </w:rPr>
              <w:t>6</w:t>
            </w:r>
          </w:p>
          <w:p w14:paraId="60944547" w14:textId="13AB7610" w:rsidR="00AB5A04" w:rsidRPr="0063507A" w:rsidRDefault="00AB5A04" w:rsidP="00133892">
            <w:pPr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5659" w:type="dxa"/>
            <w:shd w:val="clear" w:color="auto" w:fill="FFF2CC" w:themeFill="accent4" w:themeFillTint="33"/>
          </w:tcPr>
          <w:p w14:paraId="333298C0" w14:textId="38C6DB1C" w:rsidR="00133892" w:rsidRPr="0063507A" w:rsidRDefault="00133892" w:rsidP="00133892">
            <w:pPr>
              <w:rPr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>10h</w:t>
            </w:r>
            <w:r w:rsidR="00427693" w:rsidRPr="0063507A">
              <w:rPr>
                <w:sz w:val="16"/>
                <w:szCs w:val="16"/>
              </w:rPr>
              <w:t>3</w:t>
            </w:r>
            <w:r w:rsidRPr="0063507A">
              <w:rPr>
                <w:sz w:val="16"/>
                <w:szCs w:val="16"/>
              </w:rPr>
              <w:t xml:space="preserve">0: </w:t>
            </w:r>
            <w:hyperlink r:id="rId16" w:history="1">
              <w:r w:rsidR="00531E2E" w:rsidRPr="0063507A">
                <w:rPr>
                  <w:rStyle w:val="Hyperlink"/>
                  <w:sz w:val="16"/>
                  <w:szCs w:val="16"/>
                </w:rPr>
                <w:t>CLMS LECR Group Feedback - Session 8</w:t>
              </w:r>
            </w:hyperlink>
            <w:r w:rsidR="00E014BF" w:rsidRPr="0063507A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613FCA30" w14:textId="77777777" w:rsidR="00133892" w:rsidRDefault="00133892" w:rsidP="00D24CF4">
            <w:pPr>
              <w:rPr>
                <w:sz w:val="16"/>
                <w:szCs w:val="16"/>
              </w:rPr>
            </w:pPr>
          </w:p>
          <w:p w14:paraId="2B955D6C" w14:textId="5A9D4998" w:rsidR="002B702D" w:rsidRPr="000E42E2" w:rsidRDefault="005C57C1" w:rsidP="00D24CF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s Biyela</w:t>
            </w:r>
          </w:p>
        </w:tc>
      </w:tr>
      <w:bookmarkEnd w:id="1"/>
      <w:tr w:rsidR="00133892" w:rsidRPr="00646C16" w14:paraId="67ECFBC9" w14:textId="1C2DB53B" w:rsidTr="00CA0F40">
        <w:trPr>
          <w:trHeight w:val="113"/>
        </w:trPr>
        <w:tc>
          <w:tcPr>
            <w:tcW w:w="999" w:type="dxa"/>
            <w:shd w:val="clear" w:color="auto" w:fill="F4B083" w:themeFill="accent2" w:themeFillTint="99"/>
          </w:tcPr>
          <w:p w14:paraId="5377F497" w14:textId="57664AE1" w:rsidR="00133892" w:rsidRPr="0063507A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W</w:t>
            </w:r>
            <w:r w:rsidR="00A25ABC" w:rsidRPr="0063507A">
              <w:rPr>
                <w:b/>
                <w:sz w:val="16"/>
                <w:szCs w:val="16"/>
                <w:lang w:val="en-US"/>
              </w:rPr>
              <w:t xml:space="preserve">eek </w:t>
            </w:r>
            <w:r w:rsidRPr="0063507A">
              <w:rPr>
                <w:b/>
                <w:sz w:val="16"/>
                <w:szCs w:val="16"/>
                <w:lang w:val="en-US"/>
              </w:rPr>
              <w:t>3</w:t>
            </w:r>
          </w:p>
        </w:tc>
        <w:tc>
          <w:tcPr>
            <w:tcW w:w="5659" w:type="dxa"/>
            <w:shd w:val="clear" w:color="auto" w:fill="F4B083" w:themeFill="accent2" w:themeFillTint="99"/>
          </w:tcPr>
          <w:p w14:paraId="3BEF2716" w14:textId="7E48D9F8" w:rsidR="00133892" w:rsidRPr="0063507A" w:rsidRDefault="005877B0" w:rsidP="00133892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Post AECOM</w:t>
            </w:r>
          </w:p>
        </w:tc>
        <w:tc>
          <w:tcPr>
            <w:tcW w:w="2693" w:type="dxa"/>
            <w:shd w:val="clear" w:color="auto" w:fill="F4B083" w:themeFill="accent2" w:themeFillTint="99"/>
            <w:vAlign w:val="center"/>
          </w:tcPr>
          <w:p w14:paraId="208E465E" w14:textId="77777777" w:rsidR="00133892" w:rsidRPr="00646C16" w:rsidRDefault="00133892" w:rsidP="00133892">
            <w:pPr>
              <w:rPr>
                <w:b/>
                <w:sz w:val="16"/>
                <w:szCs w:val="16"/>
                <w:lang w:val="en-US"/>
              </w:rPr>
            </w:pPr>
          </w:p>
        </w:tc>
      </w:tr>
      <w:tr w:rsidR="002353D8" w:rsidRPr="000E42E2" w14:paraId="222C48BF" w14:textId="77777777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20B5C971" w14:textId="77777777" w:rsidR="002353D8" w:rsidRPr="0063507A" w:rsidRDefault="002353D8" w:rsidP="00FA507A">
            <w:pPr>
              <w:rPr>
                <w:b/>
                <w:sz w:val="16"/>
                <w:szCs w:val="16"/>
                <w:lang w:val="en-US"/>
              </w:rPr>
            </w:pPr>
            <w:bookmarkStart w:id="2" w:name="_Hlk150163697"/>
            <w:r w:rsidRPr="0063507A">
              <w:rPr>
                <w:b/>
                <w:sz w:val="16"/>
                <w:szCs w:val="16"/>
                <w:lang w:val="en-US"/>
              </w:rPr>
              <w:t>Tuesday</w:t>
            </w:r>
          </w:p>
          <w:p w14:paraId="451CADF2" w14:textId="5DFBAA8C" w:rsidR="002353D8" w:rsidRPr="0063507A" w:rsidRDefault="002353D8" w:rsidP="00FA507A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2</w:t>
            </w:r>
            <w:r w:rsidR="005877B0" w:rsidRPr="0063507A">
              <w:rPr>
                <w:b/>
                <w:sz w:val="16"/>
                <w:szCs w:val="16"/>
                <w:lang w:val="en-US"/>
              </w:rPr>
              <w:t>8</w:t>
            </w:r>
            <w:r w:rsidRPr="0063507A">
              <w:rPr>
                <w:b/>
                <w:sz w:val="16"/>
                <w:szCs w:val="16"/>
                <w:lang w:val="en-US"/>
              </w:rPr>
              <w:t>.0</w:t>
            </w:r>
            <w:r w:rsidR="005073BB" w:rsidRPr="0063507A">
              <w:rPr>
                <w:b/>
                <w:sz w:val="16"/>
                <w:szCs w:val="16"/>
                <w:lang w:val="en-US"/>
              </w:rPr>
              <w:t>7</w:t>
            </w:r>
            <w:r w:rsidRPr="0063507A">
              <w:rPr>
                <w:b/>
                <w:sz w:val="16"/>
                <w:szCs w:val="16"/>
                <w:lang w:val="en-US"/>
              </w:rPr>
              <w:t>.2026</w:t>
            </w:r>
          </w:p>
          <w:p w14:paraId="78FDACC5" w14:textId="4151464E" w:rsidR="00D578F6" w:rsidRPr="0063507A" w:rsidRDefault="00D578F6" w:rsidP="00FA507A">
            <w:pPr>
              <w:rPr>
                <w:b/>
                <w:sz w:val="16"/>
                <w:szCs w:val="16"/>
                <w:lang w:val="en-US"/>
              </w:rPr>
            </w:pPr>
            <w:r w:rsidRPr="0063507A">
              <w:rPr>
                <w:b/>
                <w:sz w:val="16"/>
                <w:szCs w:val="16"/>
                <w:lang w:val="en-US"/>
              </w:rPr>
              <w:t>CAECOM</w:t>
            </w:r>
          </w:p>
        </w:tc>
        <w:tc>
          <w:tcPr>
            <w:tcW w:w="5659" w:type="dxa"/>
            <w:shd w:val="clear" w:color="auto" w:fill="FFF2CC" w:themeFill="accent4" w:themeFillTint="33"/>
          </w:tcPr>
          <w:p w14:paraId="36D9EEAA" w14:textId="3D76FF42" w:rsidR="002353D8" w:rsidRPr="0063507A" w:rsidRDefault="002353D8" w:rsidP="00FA507A">
            <w:pPr>
              <w:pStyle w:val="NormalWeb"/>
              <w:rPr>
                <w:sz w:val="16"/>
                <w:szCs w:val="16"/>
              </w:rPr>
            </w:pPr>
            <w:r w:rsidRPr="0063507A">
              <w:rPr>
                <w:sz w:val="16"/>
                <w:szCs w:val="16"/>
              </w:rPr>
              <w:t>1</w:t>
            </w:r>
            <w:r w:rsidR="005877B0" w:rsidRPr="0063507A">
              <w:rPr>
                <w:sz w:val="16"/>
                <w:szCs w:val="16"/>
              </w:rPr>
              <w:t>0</w:t>
            </w:r>
            <w:r w:rsidRPr="0063507A">
              <w:rPr>
                <w:sz w:val="16"/>
                <w:szCs w:val="16"/>
              </w:rPr>
              <w:t>h</w:t>
            </w:r>
            <w:r w:rsidR="005877B0" w:rsidRPr="0063507A">
              <w:rPr>
                <w:sz w:val="16"/>
                <w:szCs w:val="16"/>
              </w:rPr>
              <w:t>3</w:t>
            </w:r>
            <w:r w:rsidRPr="0063507A">
              <w:rPr>
                <w:sz w:val="16"/>
                <w:szCs w:val="16"/>
              </w:rPr>
              <w:t xml:space="preserve">0: </w:t>
            </w:r>
            <w:hyperlink r:id="rId17" w:history="1">
              <w:r w:rsidR="00CB4D57" w:rsidRPr="0063507A">
                <w:rPr>
                  <w:rStyle w:val="Hyperlink"/>
                  <w:sz w:val="16"/>
                  <w:szCs w:val="16"/>
                </w:rPr>
                <w:t>CLMS LECR Group Feedback - Session 9</w:t>
              </w:r>
            </w:hyperlink>
            <w:r w:rsidRPr="0063507A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61A5B537" w14:textId="5541812C" w:rsidR="002353D8" w:rsidRDefault="002353D8" w:rsidP="00FA507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s </w:t>
            </w:r>
            <w:r w:rsidR="005877B0">
              <w:rPr>
                <w:sz w:val="16"/>
                <w:szCs w:val="16"/>
              </w:rPr>
              <w:t>Maharaj</w:t>
            </w:r>
          </w:p>
          <w:p w14:paraId="2D25E76F" w14:textId="77777777" w:rsidR="002353D8" w:rsidRPr="000E42E2" w:rsidRDefault="002353D8" w:rsidP="00FA507A">
            <w:pPr>
              <w:rPr>
                <w:sz w:val="16"/>
                <w:szCs w:val="16"/>
              </w:rPr>
            </w:pPr>
          </w:p>
        </w:tc>
      </w:tr>
      <w:tr w:rsidR="002353D8" w:rsidRPr="000E42E2" w14:paraId="04E9FDD9" w14:textId="77777777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0DD4C4F7" w14:textId="77777777" w:rsidR="002353D8" w:rsidRPr="00646C16" w:rsidRDefault="002353D8" w:rsidP="00FA507A">
            <w:pPr>
              <w:rPr>
                <w:b/>
                <w:sz w:val="16"/>
                <w:szCs w:val="16"/>
                <w:lang w:val="en-US"/>
              </w:rPr>
            </w:pPr>
            <w:r w:rsidRPr="00646C16">
              <w:rPr>
                <w:b/>
                <w:sz w:val="16"/>
                <w:szCs w:val="16"/>
                <w:lang w:val="en-US"/>
              </w:rPr>
              <w:t>Thursday</w:t>
            </w:r>
          </w:p>
          <w:p w14:paraId="3694F433" w14:textId="69829D02" w:rsidR="002353D8" w:rsidRDefault="005877B0" w:rsidP="00FA507A">
            <w:pPr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30</w:t>
            </w:r>
            <w:r w:rsidR="002353D8" w:rsidRPr="00646C16">
              <w:rPr>
                <w:b/>
                <w:sz w:val="16"/>
                <w:szCs w:val="16"/>
                <w:lang w:val="en-US"/>
              </w:rPr>
              <w:t>.0</w:t>
            </w:r>
            <w:r w:rsidR="005073BB">
              <w:rPr>
                <w:b/>
                <w:sz w:val="16"/>
                <w:szCs w:val="16"/>
                <w:lang w:val="en-US"/>
              </w:rPr>
              <w:t>7</w:t>
            </w:r>
            <w:r w:rsidR="002353D8" w:rsidRPr="00646C16">
              <w:rPr>
                <w:b/>
                <w:sz w:val="16"/>
                <w:szCs w:val="16"/>
                <w:lang w:val="en-US"/>
              </w:rPr>
              <w:t>.</w:t>
            </w:r>
            <w:r w:rsidR="002353D8">
              <w:rPr>
                <w:b/>
                <w:sz w:val="16"/>
                <w:szCs w:val="16"/>
                <w:lang w:val="en-US"/>
              </w:rPr>
              <w:t>2026</w:t>
            </w:r>
          </w:p>
          <w:p w14:paraId="0B691269" w14:textId="6F338937" w:rsidR="002353D8" w:rsidRPr="00646C16" w:rsidRDefault="002353D8" w:rsidP="00FA507A">
            <w:pPr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5659" w:type="dxa"/>
            <w:shd w:val="clear" w:color="auto" w:fill="FFF2CC" w:themeFill="accent4" w:themeFillTint="33"/>
          </w:tcPr>
          <w:p w14:paraId="58F3FD5E" w14:textId="3214A25F" w:rsidR="002353D8" w:rsidRPr="00753656" w:rsidRDefault="002353D8" w:rsidP="00FA507A">
            <w:pPr>
              <w:rPr>
                <w:sz w:val="16"/>
                <w:szCs w:val="16"/>
              </w:rPr>
            </w:pPr>
            <w:r w:rsidRPr="00753656">
              <w:rPr>
                <w:sz w:val="16"/>
                <w:szCs w:val="16"/>
              </w:rPr>
              <w:t xml:space="preserve">10h30: </w:t>
            </w:r>
            <w:hyperlink r:id="rId18" w:history="1">
              <w:r w:rsidR="00CB4D57">
                <w:rPr>
                  <w:rStyle w:val="Hyperlink"/>
                  <w:sz w:val="16"/>
                  <w:szCs w:val="16"/>
                </w:rPr>
                <w:t>CLMS LECR Group Feedback - Session 10</w:t>
              </w:r>
            </w:hyperlink>
            <w:r w:rsidRPr="00753656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234BD3F8" w14:textId="77777777" w:rsidR="002353D8" w:rsidRPr="000E42E2" w:rsidRDefault="002353D8" w:rsidP="00FA507A">
            <w:pPr>
              <w:rPr>
                <w:sz w:val="16"/>
                <w:szCs w:val="16"/>
              </w:rPr>
            </w:pPr>
          </w:p>
          <w:p w14:paraId="2F0F9C40" w14:textId="55BC6232" w:rsidR="002353D8" w:rsidRPr="000E42E2" w:rsidRDefault="002353D8" w:rsidP="00FA507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s </w:t>
            </w:r>
            <w:r w:rsidR="005877B0">
              <w:rPr>
                <w:sz w:val="16"/>
                <w:szCs w:val="16"/>
              </w:rPr>
              <w:t>Maharaj</w:t>
            </w:r>
          </w:p>
        </w:tc>
      </w:tr>
      <w:tr w:rsidR="00133892" w:rsidRPr="00646C16" w14:paraId="2720C186" w14:textId="2EF0423E" w:rsidTr="00CA0F40">
        <w:trPr>
          <w:trHeight w:val="113"/>
        </w:trPr>
        <w:tc>
          <w:tcPr>
            <w:tcW w:w="999" w:type="dxa"/>
            <w:shd w:val="clear" w:color="auto" w:fill="F4B083" w:themeFill="accent2" w:themeFillTint="99"/>
          </w:tcPr>
          <w:p w14:paraId="71E08BA0" w14:textId="4F10ED24" w:rsidR="00133892" w:rsidRPr="00646C16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bookmarkStart w:id="3" w:name="_Hlk214041161"/>
            <w:bookmarkEnd w:id="2"/>
            <w:r>
              <w:rPr>
                <w:b/>
                <w:sz w:val="16"/>
                <w:szCs w:val="16"/>
                <w:lang w:val="en-US"/>
              </w:rPr>
              <w:t>W</w:t>
            </w:r>
            <w:r w:rsidR="00A25ABC">
              <w:rPr>
                <w:b/>
                <w:sz w:val="16"/>
                <w:szCs w:val="16"/>
                <w:lang w:val="en-US"/>
              </w:rPr>
              <w:t xml:space="preserve">eek </w:t>
            </w:r>
            <w:r>
              <w:rPr>
                <w:b/>
                <w:sz w:val="16"/>
                <w:szCs w:val="16"/>
                <w:lang w:val="en-US"/>
              </w:rPr>
              <w:t>4</w:t>
            </w:r>
          </w:p>
        </w:tc>
        <w:tc>
          <w:tcPr>
            <w:tcW w:w="5659" w:type="dxa"/>
            <w:shd w:val="clear" w:color="auto" w:fill="F4B083" w:themeFill="accent2" w:themeFillTint="99"/>
          </w:tcPr>
          <w:p w14:paraId="4E59761B" w14:textId="68BAF38B" w:rsidR="00133892" w:rsidRPr="00753656" w:rsidRDefault="00133892" w:rsidP="00133892">
            <w:pPr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2693" w:type="dxa"/>
            <w:shd w:val="clear" w:color="auto" w:fill="F4B083" w:themeFill="accent2" w:themeFillTint="99"/>
            <w:vAlign w:val="center"/>
          </w:tcPr>
          <w:p w14:paraId="522A00B1" w14:textId="77777777" w:rsidR="00133892" w:rsidRPr="00A51180" w:rsidRDefault="00133892" w:rsidP="00133892">
            <w:pPr>
              <w:rPr>
                <w:b/>
                <w:sz w:val="16"/>
                <w:szCs w:val="16"/>
                <w:lang w:val="en-US"/>
              </w:rPr>
            </w:pPr>
          </w:p>
        </w:tc>
      </w:tr>
      <w:tr w:rsidR="002353D8" w:rsidRPr="000E42E2" w14:paraId="57DE3433" w14:textId="77777777" w:rsidTr="00CA0F40">
        <w:trPr>
          <w:trHeight w:val="113"/>
        </w:trPr>
        <w:tc>
          <w:tcPr>
            <w:tcW w:w="999" w:type="dxa"/>
            <w:shd w:val="clear" w:color="auto" w:fill="E2EFD9" w:themeFill="accent6" w:themeFillTint="33"/>
          </w:tcPr>
          <w:p w14:paraId="7A5CE3F9" w14:textId="77777777" w:rsidR="002353D8" w:rsidRPr="007F1B4B" w:rsidRDefault="002353D8" w:rsidP="00FA507A">
            <w:pPr>
              <w:rPr>
                <w:b/>
                <w:sz w:val="16"/>
                <w:szCs w:val="16"/>
                <w:lang w:val="en-US"/>
              </w:rPr>
            </w:pPr>
            <w:r w:rsidRPr="007F1B4B">
              <w:rPr>
                <w:b/>
                <w:sz w:val="16"/>
                <w:szCs w:val="16"/>
                <w:lang w:val="en-US"/>
              </w:rPr>
              <w:t>Wednesday</w:t>
            </w:r>
          </w:p>
          <w:p w14:paraId="62696D04" w14:textId="57F0CC54" w:rsidR="002353D8" w:rsidRDefault="002353D8" w:rsidP="00FA507A">
            <w:pPr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0</w:t>
            </w:r>
            <w:r w:rsidR="005877B0">
              <w:rPr>
                <w:b/>
                <w:sz w:val="16"/>
                <w:szCs w:val="16"/>
                <w:lang w:val="en-US"/>
              </w:rPr>
              <w:t>5</w:t>
            </w:r>
            <w:r w:rsidRPr="007F1B4B">
              <w:rPr>
                <w:b/>
                <w:sz w:val="16"/>
                <w:szCs w:val="16"/>
                <w:lang w:val="en-US"/>
              </w:rPr>
              <w:t>.0</w:t>
            </w:r>
            <w:r w:rsidR="005877B0">
              <w:rPr>
                <w:b/>
                <w:sz w:val="16"/>
                <w:szCs w:val="16"/>
                <w:lang w:val="en-US"/>
              </w:rPr>
              <w:t>8</w:t>
            </w:r>
            <w:r w:rsidRPr="007F1B4B">
              <w:rPr>
                <w:b/>
                <w:sz w:val="16"/>
                <w:szCs w:val="16"/>
                <w:lang w:val="en-US"/>
              </w:rPr>
              <w:t>.2</w:t>
            </w:r>
            <w:r>
              <w:rPr>
                <w:b/>
                <w:sz w:val="16"/>
                <w:szCs w:val="16"/>
                <w:lang w:val="en-US"/>
              </w:rPr>
              <w:t>026</w:t>
            </w:r>
          </w:p>
          <w:p w14:paraId="58A2B407" w14:textId="0507194E" w:rsidR="002353D8" w:rsidRPr="007F1B4B" w:rsidRDefault="002353D8" w:rsidP="00FA507A">
            <w:pPr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5659" w:type="dxa"/>
            <w:shd w:val="clear" w:color="auto" w:fill="FFF2CC" w:themeFill="accent4" w:themeFillTint="33"/>
          </w:tcPr>
          <w:p w14:paraId="74E15206" w14:textId="5564DDCE" w:rsidR="002353D8" w:rsidRPr="00753656" w:rsidRDefault="002353D8" w:rsidP="00FA507A">
            <w:pPr>
              <w:rPr>
                <w:sz w:val="16"/>
                <w:szCs w:val="16"/>
              </w:rPr>
            </w:pPr>
            <w:r w:rsidRPr="00753656">
              <w:rPr>
                <w:sz w:val="16"/>
                <w:szCs w:val="16"/>
              </w:rPr>
              <w:t xml:space="preserve">10h30: </w:t>
            </w:r>
            <w:hyperlink r:id="rId19" w:history="1">
              <w:r w:rsidR="003A20AB">
                <w:rPr>
                  <w:rStyle w:val="Hyperlink"/>
                  <w:sz w:val="16"/>
                  <w:szCs w:val="16"/>
                </w:rPr>
                <w:t>CLMS LECR Group Feedback - Session 11</w:t>
              </w:r>
            </w:hyperlink>
            <w:r w:rsidRPr="00753656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shd w:val="clear" w:color="auto" w:fill="FFF2CC" w:themeFill="accent4" w:themeFillTint="33"/>
            <w:vAlign w:val="center"/>
          </w:tcPr>
          <w:p w14:paraId="47CE7EAB" w14:textId="5A7CA629" w:rsidR="002353D8" w:rsidRPr="000E42E2" w:rsidRDefault="00CA0F40" w:rsidP="00FA507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5877B0">
              <w:rPr>
                <w:sz w:val="16"/>
                <w:szCs w:val="16"/>
              </w:rPr>
              <w:t>s Maharaj</w:t>
            </w:r>
          </w:p>
        </w:tc>
      </w:tr>
      <w:bookmarkEnd w:id="3"/>
      <w:tr w:rsidR="005C57C1" w:rsidRPr="00A51180" w14:paraId="2E31127D" w14:textId="77777777" w:rsidTr="00CA0F40">
        <w:trPr>
          <w:trHeight w:val="113"/>
        </w:trPr>
        <w:tc>
          <w:tcPr>
            <w:tcW w:w="999" w:type="dxa"/>
            <w:shd w:val="clear" w:color="auto" w:fill="F4B083" w:themeFill="accent2" w:themeFillTint="99"/>
          </w:tcPr>
          <w:p w14:paraId="0D2A00AA" w14:textId="77777777" w:rsidR="005C57C1" w:rsidRPr="00646C16" w:rsidRDefault="005C57C1" w:rsidP="00FA507A">
            <w:pPr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Week 4</w:t>
            </w:r>
          </w:p>
        </w:tc>
        <w:tc>
          <w:tcPr>
            <w:tcW w:w="5659" w:type="dxa"/>
            <w:shd w:val="clear" w:color="auto" w:fill="F4B083" w:themeFill="accent2" w:themeFillTint="99"/>
          </w:tcPr>
          <w:p w14:paraId="1F68346E" w14:textId="77777777" w:rsidR="005C57C1" w:rsidRPr="00753656" w:rsidRDefault="005C57C1" w:rsidP="00FA507A">
            <w:pPr>
              <w:rPr>
                <w:b/>
                <w:sz w:val="16"/>
                <w:szCs w:val="16"/>
                <w:lang w:val="en-US"/>
              </w:rPr>
            </w:pPr>
            <w:r w:rsidRPr="00753656">
              <w:rPr>
                <w:b/>
                <w:sz w:val="16"/>
                <w:szCs w:val="16"/>
                <w:lang w:val="en-US"/>
              </w:rPr>
              <w:t xml:space="preserve">POST CAECOM/AECOM </w:t>
            </w:r>
          </w:p>
        </w:tc>
        <w:tc>
          <w:tcPr>
            <w:tcW w:w="2693" w:type="dxa"/>
            <w:shd w:val="clear" w:color="auto" w:fill="F4B083" w:themeFill="accent2" w:themeFillTint="99"/>
            <w:vAlign w:val="center"/>
          </w:tcPr>
          <w:p w14:paraId="7BB01C0D" w14:textId="77777777" w:rsidR="005C57C1" w:rsidRPr="00A51180" w:rsidRDefault="005C57C1" w:rsidP="00FA507A">
            <w:pPr>
              <w:rPr>
                <w:b/>
                <w:sz w:val="16"/>
                <w:szCs w:val="16"/>
                <w:lang w:val="en-US"/>
              </w:rPr>
            </w:pPr>
          </w:p>
        </w:tc>
      </w:tr>
      <w:tr w:rsidR="00133892" w:rsidRPr="00646C16" w14:paraId="7C08CB50" w14:textId="1EACDE27" w:rsidTr="00CA0F40">
        <w:trPr>
          <w:trHeight w:val="50"/>
        </w:trPr>
        <w:tc>
          <w:tcPr>
            <w:tcW w:w="999" w:type="dxa"/>
            <w:shd w:val="clear" w:color="auto" w:fill="F7CAAC" w:themeFill="accent2" w:themeFillTint="66"/>
          </w:tcPr>
          <w:p w14:paraId="39981488" w14:textId="3CA373FE" w:rsidR="00133892" w:rsidRPr="00646C16" w:rsidRDefault="00133892" w:rsidP="00133892">
            <w:pPr>
              <w:rPr>
                <w:b/>
                <w:sz w:val="16"/>
                <w:szCs w:val="16"/>
                <w:lang w:val="en-US"/>
              </w:rPr>
            </w:pPr>
            <w:bookmarkStart w:id="4" w:name="_Hlk150162350"/>
            <w:r>
              <w:rPr>
                <w:b/>
                <w:sz w:val="16"/>
                <w:szCs w:val="16"/>
                <w:lang w:val="en-US"/>
              </w:rPr>
              <w:t>END of LEC Group sessions</w:t>
            </w:r>
          </w:p>
        </w:tc>
        <w:tc>
          <w:tcPr>
            <w:tcW w:w="5659" w:type="dxa"/>
            <w:shd w:val="clear" w:color="auto" w:fill="F7CAAC" w:themeFill="accent2" w:themeFillTint="66"/>
          </w:tcPr>
          <w:p w14:paraId="3856E0A4" w14:textId="77777777" w:rsidR="00EF503D" w:rsidRPr="00753656" w:rsidRDefault="00EF503D" w:rsidP="00133892">
            <w:pPr>
              <w:rPr>
                <w:sz w:val="16"/>
                <w:szCs w:val="16"/>
                <w:lang w:val="en-US"/>
              </w:rPr>
            </w:pPr>
          </w:p>
          <w:p w14:paraId="3C65FDA9" w14:textId="3285212F" w:rsidR="00133892" w:rsidRPr="00753656" w:rsidRDefault="00133892" w:rsidP="00133892">
            <w:pPr>
              <w:rPr>
                <w:sz w:val="16"/>
                <w:szCs w:val="16"/>
                <w:lang w:val="en-US"/>
              </w:rPr>
            </w:pPr>
            <w:r w:rsidRPr="00753656">
              <w:rPr>
                <w:sz w:val="16"/>
                <w:szCs w:val="16"/>
                <w:lang w:val="en-US"/>
              </w:rPr>
              <w:t>Please book an individual session with a student counsellor using the following link:</w:t>
            </w:r>
            <w:r w:rsidRPr="00753656">
              <w:t xml:space="preserve"> </w:t>
            </w:r>
            <w:hyperlink r:id="rId20" w:history="1">
              <w:r w:rsidR="00EF503D" w:rsidRPr="00753656">
                <w:rPr>
                  <w:rStyle w:val="Hyperlink"/>
                  <w:sz w:val="16"/>
                  <w:szCs w:val="16"/>
                </w:rPr>
                <w:t>https://ww2.clms.ukzn.ac.za/student-support/book-online/</w:t>
              </w:r>
            </w:hyperlink>
            <w:r w:rsidR="00EF503D" w:rsidRPr="00753656">
              <w:t xml:space="preserve"> </w:t>
            </w:r>
          </w:p>
          <w:p w14:paraId="0B905C9E" w14:textId="092E8696" w:rsidR="00133892" w:rsidRPr="00753656" w:rsidRDefault="00133892" w:rsidP="00133892">
            <w:pPr>
              <w:rPr>
                <w:sz w:val="16"/>
                <w:szCs w:val="16"/>
                <w:lang w:val="en-US"/>
              </w:rPr>
            </w:pPr>
            <w:r w:rsidRPr="00753656">
              <w:rPr>
                <w:sz w:val="16"/>
                <w:szCs w:val="16"/>
                <w:lang w:val="en-US"/>
              </w:rPr>
              <w:t xml:space="preserve">Share point link: </w:t>
            </w:r>
            <w:hyperlink r:id="rId21" w:history="1">
              <w:r w:rsidRPr="00753656">
                <w:rPr>
                  <w:rStyle w:val="Hyperlink"/>
                  <w:sz w:val="16"/>
                  <w:szCs w:val="16"/>
                  <w:lang w:val="en-US"/>
                </w:rPr>
                <w:t>https://stuukznac.sharepoint.com/sites/clmsstudentsupport</w:t>
              </w:r>
            </w:hyperlink>
          </w:p>
          <w:p w14:paraId="6E0E7578" w14:textId="77777777" w:rsidR="00EF503D" w:rsidRPr="00753656" w:rsidRDefault="00EF503D" w:rsidP="00EF503D">
            <w:pPr>
              <w:rPr>
                <w:rFonts w:cstheme="minorHAnsi"/>
                <w:sz w:val="16"/>
                <w:szCs w:val="16"/>
              </w:rPr>
            </w:pPr>
            <w:r w:rsidRPr="00753656">
              <w:rPr>
                <w:rFonts w:cstheme="minorHAnsi"/>
                <w:sz w:val="16"/>
                <w:szCs w:val="16"/>
              </w:rPr>
              <w:t xml:space="preserve">Here is the direct link to the online LECR Schedule.: </w:t>
            </w:r>
            <w:hyperlink r:id="rId22" w:history="1">
              <w:r w:rsidRPr="00753656">
                <w:rPr>
                  <w:rStyle w:val="Hyperlink"/>
                  <w:rFonts w:cstheme="minorHAnsi"/>
                  <w:sz w:val="16"/>
                  <w:szCs w:val="16"/>
                </w:rPr>
                <w:t>https://ww2.clms.ukzn.ac.za/registration/lecr-group-feedback-sessions/</w:t>
              </w:r>
            </w:hyperlink>
          </w:p>
          <w:p w14:paraId="6D3629B0" w14:textId="77777777" w:rsidR="00133892" w:rsidRPr="00753656" w:rsidRDefault="00133892" w:rsidP="00133892">
            <w:pPr>
              <w:rPr>
                <w:sz w:val="16"/>
                <w:szCs w:val="16"/>
                <w:lang w:val="en-US"/>
              </w:rPr>
            </w:pPr>
          </w:p>
          <w:p w14:paraId="71A4ABE8" w14:textId="385CE544" w:rsidR="00133892" w:rsidRPr="00753656" w:rsidRDefault="00133892" w:rsidP="00133892">
            <w:pPr>
              <w:rPr>
                <w:sz w:val="16"/>
                <w:szCs w:val="16"/>
                <w:lang w:val="en-US"/>
              </w:rPr>
            </w:pPr>
          </w:p>
          <w:p w14:paraId="1D28915A" w14:textId="77777777" w:rsidR="00133892" w:rsidRPr="00753656" w:rsidRDefault="00133892" w:rsidP="00133892">
            <w:pPr>
              <w:rPr>
                <w:sz w:val="16"/>
                <w:szCs w:val="16"/>
                <w:lang w:val="en-US"/>
              </w:rPr>
            </w:pPr>
          </w:p>
          <w:p w14:paraId="1A586BD7" w14:textId="161D0064" w:rsidR="00133892" w:rsidRPr="00753656" w:rsidRDefault="00133892" w:rsidP="00133892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2693" w:type="dxa"/>
            <w:shd w:val="clear" w:color="auto" w:fill="F7CAAC" w:themeFill="accent2" w:themeFillTint="66"/>
          </w:tcPr>
          <w:p w14:paraId="766E6E4B" w14:textId="57F3CE8E" w:rsidR="00133892" w:rsidRPr="00C04A34" w:rsidRDefault="00133892" w:rsidP="00133892">
            <w:pPr>
              <w:rPr>
                <w:sz w:val="16"/>
                <w:szCs w:val="16"/>
                <w:lang w:val="en-US"/>
              </w:rPr>
            </w:pPr>
            <w:r w:rsidRPr="00C04A34">
              <w:rPr>
                <w:sz w:val="16"/>
                <w:szCs w:val="16"/>
                <w:lang w:val="en-US"/>
              </w:rPr>
              <w:t>We offer face</w:t>
            </w:r>
            <w:r>
              <w:rPr>
                <w:sz w:val="16"/>
                <w:szCs w:val="16"/>
                <w:lang w:val="en-US"/>
              </w:rPr>
              <w:t>-to-</w:t>
            </w:r>
            <w:r w:rsidRPr="00C04A34">
              <w:rPr>
                <w:sz w:val="16"/>
                <w:szCs w:val="16"/>
                <w:lang w:val="en-US"/>
              </w:rPr>
              <w:t>face and online sessions.</w:t>
            </w:r>
          </w:p>
          <w:p w14:paraId="503B4E8A" w14:textId="32CFE162" w:rsidR="00133892" w:rsidRDefault="00133892" w:rsidP="00133892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Contact the Administrator on the following email: </w:t>
            </w:r>
            <w:hyperlink r:id="rId23" w:history="1">
              <w:r w:rsidRPr="00D639F1">
                <w:rPr>
                  <w:rStyle w:val="Hyperlink"/>
                  <w:sz w:val="16"/>
                  <w:szCs w:val="16"/>
                  <w:lang w:val="en-US"/>
                </w:rPr>
                <w:t>MakhathiniN@ukzn.ac.za</w:t>
              </w:r>
            </w:hyperlink>
            <w:r>
              <w:rPr>
                <w:sz w:val="16"/>
                <w:szCs w:val="16"/>
                <w:lang w:val="en-US"/>
              </w:rPr>
              <w:t xml:space="preserve"> or </w:t>
            </w:r>
            <w:hyperlink r:id="rId24" w:history="1">
              <w:r w:rsidRPr="00D639F1">
                <w:rPr>
                  <w:rStyle w:val="Hyperlink"/>
                  <w:sz w:val="16"/>
                  <w:szCs w:val="16"/>
                  <w:lang w:val="en-US"/>
                </w:rPr>
                <w:t>clmssss@ukzn.ac.za</w:t>
              </w:r>
            </w:hyperlink>
          </w:p>
          <w:p w14:paraId="342E7B3A" w14:textId="77777777" w:rsidR="00133892" w:rsidRPr="00C04A34" w:rsidRDefault="00133892" w:rsidP="00133892">
            <w:pPr>
              <w:rPr>
                <w:sz w:val="16"/>
                <w:szCs w:val="16"/>
                <w:lang w:val="en-US"/>
              </w:rPr>
            </w:pPr>
            <w:r w:rsidRPr="00C04A34">
              <w:rPr>
                <w:sz w:val="16"/>
                <w:szCs w:val="16"/>
                <w:lang w:val="en-US"/>
              </w:rPr>
              <w:t>We are with you on your journey to success ~</w:t>
            </w:r>
          </w:p>
          <w:p w14:paraId="68D35229" w14:textId="763A387C" w:rsidR="00133892" w:rsidRDefault="00133892" w:rsidP="00133892">
            <w:pPr>
              <w:rPr>
                <w:sz w:val="16"/>
                <w:szCs w:val="16"/>
                <w:lang w:val="en-US"/>
              </w:rPr>
            </w:pPr>
            <w:proofErr w:type="spellStart"/>
            <w:r w:rsidRPr="00C04A34">
              <w:rPr>
                <w:sz w:val="16"/>
                <w:szCs w:val="16"/>
                <w:lang w:val="en-US"/>
              </w:rPr>
              <w:t>sikanye</w:t>
            </w:r>
            <w:proofErr w:type="spellEnd"/>
            <w:r w:rsidRPr="00C04A34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C04A34">
              <w:rPr>
                <w:sz w:val="16"/>
                <w:szCs w:val="16"/>
                <w:lang w:val="en-US"/>
              </w:rPr>
              <w:t>nawe</w:t>
            </w:r>
            <w:proofErr w:type="spellEnd"/>
            <w:r w:rsidRPr="00C04A34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C04A34">
              <w:rPr>
                <w:sz w:val="16"/>
                <w:szCs w:val="16"/>
                <w:lang w:val="en-US"/>
              </w:rPr>
              <w:t>ohambeni</w:t>
            </w:r>
            <w:proofErr w:type="spellEnd"/>
            <w:r w:rsidRPr="00C04A34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C04A34">
              <w:rPr>
                <w:sz w:val="16"/>
                <w:szCs w:val="16"/>
                <w:lang w:val="en-US"/>
              </w:rPr>
              <w:t>lakho</w:t>
            </w:r>
            <w:proofErr w:type="spellEnd"/>
            <w:r w:rsidRPr="00C04A34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C04A34">
              <w:rPr>
                <w:sz w:val="16"/>
                <w:szCs w:val="16"/>
                <w:lang w:val="en-US"/>
              </w:rPr>
              <w:t>oluya</w:t>
            </w:r>
            <w:proofErr w:type="spellEnd"/>
            <w:r w:rsidRPr="00C04A34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C04A34">
              <w:rPr>
                <w:sz w:val="16"/>
                <w:szCs w:val="16"/>
                <w:lang w:val="en-US"/>
              </w:rPr>
              <w:t>empumelelwen</w:t>
            </w:r>
            <w:proofErr w:type="spellEnd"/>
          </w:p>
        </w:tc>
      </w:tr>
    </w:tbl>
    <w:bookmarkEnd w:id="4"/>
    <w:p w14:paraId="0056FA55" w14:textId="616B7E96" w:rsidR="007E43B5" w:rsidRDefault="00BF1532" w:rsidP="00592532">
      <w:p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 xml:space="preserve"> </w:t>
      </w:r>
    </w:p>
    <w:sectPr w:rsidR="007E43B5" w:rsidSect="00CA0F40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jCwNDQzMDc1tzBT0lEKTi0uzszPAykwNqsFAGe4O1gtAAAA"/>
  </w:docVars>
  <w:rsids>
    <w:rsidRoot w:val="00163616"/>
    <w:rsid w:val="0000171E"/>
    <w:rsid w:val="00004A75"/>
    <w:rsid w:val="000117FC"/>
    <w:rsid w:val="00014665"/>
    <w:rsid w:val="00016CAE"/>
    <w:rsid w:val="0004451B"/>
    <w:rsid w:val="00064A98"/>
    <w:rsid w:val="0007372B"/>
    <w:rsid w:val="00093706"/>
    <w:rsid w:val="000A1607"/>
    <w:rsid w:val="000B0032"/>
    <w:rsid w:val="000B2A95"/>
    <w:rsid w:val="000B7A76"/>
    <w:rsid w:val="000C0BDF"/>
    <w:rsid w:val="000C1272"/>
    <w:rsid w:val="000C7FB7"/>
    <w:rsid w:val="000D0434"/>
    <w:rsid w:val="000E42E2"/>
    <w:rsid w:val="000E66A7"/>
    <w:rsid w:val="00104232"/>
    <w:rsid w:val="00110B8B"/>
    <w:rsid w:val="00133892"/>
    <w:rsid w:val="001468A2"/>
    <w:rsid w:val="001545A9"/>
    <w:rsid w:val="001565AD"/>
    <w:rsid w:val="00163616"/>
    <w:rsid w:val="00170201"/>
    <w:rsid w:val="001743BF"/>
    <w:rsid w:val="00174442"/>
    <w:rsid w:val="00191B8E"/>
    <w:rsid w:val="0019559B"/>
    <w:rsid w:val="00196B77"/>
    <w:rsid w:val="001A1F11"/>
    <w:rsid w:val="001B0B33"/>
    <w:rsid w:val="001B3071"/>
    <w:rsid w:val="001E1E62"/>
    <w:rsid w:val="001E583A"/>
    <w:rsid w:val="001F22D3"/>
    <w:rsid w:val="001F2F0E"/>
    <w:rsid w:val="0020704C"/>
    <w:rsid w:val="002220EC"/>
    <w:rsid w:val="002353D8"/>
    <w:rsid w:val="0024418F"/>
    <w:rsid w:val="00244E9F"/>
    <w:rsid w:val="00253640"/>
    <w:rsid w:val="00266EDF"/>
    <w:rsid w:val="002775B0"/>
    <w:rsid w:val="002B702D"/>
    <w:rsid w:val="002E1895"/>
    <w:rsid w:val="002E20BA"/>
    <w:rsid w:val="002F6B7C"/>
    <w:rsid w:val="003054AE"/>
    <w:rsid w:val="00310C4D"/>
    <w:rsid w:val="00314831"/>
    <w:rsid w:val="0032269B"/>
    <w:rsid w:val="00322E64"/>
    <w:rsid w:val="00346CAF"/>
    <w:rsid w:val="00351FCC"/>
    <w:rsid w:val="00364D38"/>
    <w:rsid w:val="00365FC3"/>
    <w:rsid w:val="00372354"/>
    <w:rsid w:val="00380EBF"/>
    <w:rsid w:val="0038516B"/>
    <w:rsid w:val="003A20AB"/>
    <w:rsid w:val="003A4DDB"/>
    <w:rsid w:val="003B1353"/>
    <w:rsid w:val="003B2409"/>
    <w:rsid w:val="003B57CC"/>
    <w:rsid w:val="003D2581"/>
    <w:rsid w:val="003F1060"/>
    <w:rsid w:val="00403262"/>
    <w:rsid w:val="00403A89"/>
    <w:rsid w:val="00414EAF"/>
    <w:rsid w:val="00427693"/>
    <w:rsid w:val="004512E7"/>
    <w:rsid w:val="0045248C"/>
    <w:rsid w:val="00452D93"/>
    <w:rsid w:val="004764C3"/>
    <w:rsid w:val="00486636"/>
    <w:rsid w:val="004A13E8"/>
    <w:rsid w:val="004A2765"/>
    <w:rsid w:val="004B2357"/>
    <w:rsid w:val="004C5AB7"/>
    <w:rsid w:val="004D71BA"/>
    <w:rsid w:val="004E3BB2"/>
    <w:rsid w:val="00503B98"/>
    <w:rsid w:val="005073BB"/>
    <w:rsid w:val="00507EC0"/>
    <w:rsid w:val="00510355"/>
    <w:rsid w:val="00513D98"/>
    <w:rsid w:val="00514333"/>
    <w:rsid w:val="00530AB3"/>
    <w:rsid w:val="00531E2E"/>
    <w:rsid w:val="0053280C"/>
    <w:rsid w:val="005527BF"/>
    <w:rsid w:val="0056141A"/>
    <w:rsid w:val="00580100"/>
    <w:rsid w:val="00580AB5"/>
    <w:rsid w:val="00587416"/>
    <w:rsid w:val="005877B0"/>
    <w:rsid w:val="00592532"/>
    <w:rsid w:val="00592EEF"/>
    <w:rsid w:val="005A5218"/>
    <w:rsid w:val="005C2698"/>
    <w:rsid w:val="005C27D3"/>
    <w:rsid w:val="005C57C1"/>
    <w:rsid w:val="005D5C8E"/>
    <w:rsid w:val="00610F45"/>
    <w:rsid w:val="006119C3"/>
    <w:rsid w:val="0061539D"/>
    <w:rsid w:val="00616D0D"/>
    <w:rsid w:val="00620AE7"/>
    <w:rsid w:val="0063507A"/>
    <w:rsid w:val="0064032A"/>
    <w:rsid w:val="00646C16"/>
    <w:rsid w:val="006526E3"/>
    <w:rsid w:val="00653F95"/>
    <w:rsid w:val="006542CD"/>
    <w:rsid w:val="0066040C"/>
    <w:rsid w:val="00664DDA"/>
    <w:rsid w:val="006725CE"/>
    <w:rsid w:val="00680561"/>
    <w:rsid w:val="006A1A88"/>
    <w:rsid w:val="006B1277"/>
    <w:rsid w:val="006B144A"/>
    <w:rsid w:val="006B15C8"/>
    <w:rsid w:val="006B17FF"/>
    <w:rsid w:val="006B4D73"/>
    <w:rsid w:val="006E6B0E"/>
    <w:rsid w:val="006F1961"/>
    <w:rsid w:val="00704718"/>
    <w:rsid w:val="00706AD9"/>
    <w:rsid w:val="0073651B"/>
    <w:rsid w:val="00737472"/>
    <w:rsid w:val="00743BFD"/>
    <w:rsid w:val="00743C7A"/>
    <w:rsid w:val="00747447"/>
    <w:rsid w:val="00753656"/>
    <w:rsid w:val="00756182"/>
    <w:rsid w:val="00777C75"/>
    <w:rsid w:val="00792FB0"/>
    <w:rsid w:val="007B0120"/>
    <w:rsid w:val="007C24C8"/>
    <w:rsid w:val="007E43B5"/>
    <w:rsid w:val="007E626C"/>
    <w:rsid w:val="007F1776"/>
    <w:rsid w:val="007F1B4B"/>
    <w:rsid w:val="007F544E"/>
    <w:rsid w:val="00815B6F"/>
    <w:rsid w:val="008311D2"/>
    <w:rsid w:val="00834469"/>
    <w:rsid w:val="0083466D"/>
    <w:rsid w:val="00841FE3"/>
    <w:rsid w:val="008437D8"/>
    <w:rsid w:val="00844286"/>
    <w:rsid w:val="008537DC"/>
    <w:rsid w:val="008547D3"/>
    <w:rsid w:val="00861927"/>
    <w:rsid w:val="0086230A"/>
    <w:rsid w:val="008716E0"/>
    <w:rsid w:val="0087198F"/>
    <w:rsid w:val="00894B2C"/>
    <w:rsid w:val="0089664C"/>
    <w:rsid w:val="008A2EA8"/>
    <w:rsid w:val="008B5360"/>
    <w:rsid w:val="008C35D7"/>
    <w:rsid w:val="008C55AC"/>
    <w:rsid w:val="008D132D"/>
    <w:rsid w:val="008D40D9"/>
    <w:rsid w:val="008E28AE"/>
    <w:rsid w:val="008E2C3B"/>
    <w:rsid w:val="008F1B1C"/>
    <w:rsid w:val="008F23B8"/>
    <w:rsid w:val="008F3CCD"/>
    <w:rsid w:val="008F5D45"/>
    <w:rsid w:val="00902E82"/>
    <w:rsid w:val="00914CB7"/>
    <w:rsid w:val="0091750B"/>
    <w:rsid w:val="00951C12"/>
    <w:rsid w:val="00954A64"/>
    <w:rsid w:val="009615BA"/>
    <w:rsid w:val="00965230"/>
    <w:rsid w:val="0097088A"/>
    <w:rsid w:val="00971113"/>
    <w:rsid w:val="00980EE7"/>
    <w:rsid w:val="00987756"/>
    <w:rsid w:val="0099023C"/>
    <w:rsid w:val="00996B6D"/>
    <w:rsid w:val="009A31C5"/>
    <w:rsid w:val="009B09DC"/>
    <w:rsid w:val="009C3F2C"/>
    <w:rsid w:val="009D053B"/>
    <w:rsid w:val="009D156A"/>
    <w:rsid w:val="009D5CC7"/>
    <w:rsid w:val="009E3AEA"/>
    <w:rsid w:val="009E6006"/>
    <w:rsid w:val="009F0A25"/>
    <w:rsid w:val="009F0CF3"/>
    <w:rsid w:val="009F7AD7"/>
    <w:rsid w:val="00A167F2"/>
    <w:rsid w:val="00A21BE5"/>
    <w:rsid w:val="00A25ABC"/>
    <w:rsid w:val="00A35237"/>
    <w:rsid w:val="00A4143C"/>
    <w:rsid w:val="00A43D2F"/>
    <w:rsid w:val="00A43F89"/>
    <w:rsid w:val="00A5040D"/>
    <w:rsid w:val="00A51180"/>
    <w:rsid w:val="00A55367"/>
    <w:rsid w:val="00A66F5E"/>
    <w:rsid w:val="00A66FDA"/>
    <w:rsid w:val="00A72303"/>
    <w:rsid w:val="00A91286"/>
    <w:rsid w:val="00AA1116"/>
    <w:rsid w:val="00AA756E"/>
    <w:rsid w:val="00AB04A7"/>
    <w:rsid w:val="00AB555C"/>
    <w:rsid w:val="00AB5A04"/>
    <w:rsid w:val="00AC3FD2"/>
    <w:rsid w:val="00AC460E"/>
    <w:rsid w:val="00AD0D5B"/>
    <w:rsid w:val="00AE566A"/>
    <w:rsid w:val="00AF2AC7"/>
    <w:rsid w:val="00B33B3F"/>
    <w:rsid w:val="00B41E8C"/>
    <w:rsid w:val="00B477C1"/>
    <w:rsid w:val="00B75CD2"/>
    <w:rsid w:val="00BB1089"/>
    <w:rsid w:val="00BB2450"/>
    <w:rsid w:val="00BC5159"/>
    <w:rsid w:val="00BC6EFB"/>
    <w:rsid w:val="00BD36BC"/>
    <w:rsid w:val="00BF1532"/>
    <w:rsid w:val="00C02D37"/>
    <w:rsid w:val="00C04A34"/>
    <w:rsid w:val="00C23025"/>
    <w:rsid w:val="00C33A5E"/>
    <w:rsid w:val="00C521A0"/>
    <w:rsid w:val="00C60CA6"/>
    <w:rsid w:val="00C661C8"/>
    <w:rsid w:val="00C7168A"/>
    <w:rsid w:val="00C731D1"/>
    <w:rsid w:val="00C80AFB"/>
    <w:rsid w:val="00C816D0"/>
    <w:rsid w:val="00CA0F40"/>
    <w:rsid w:val="00CA1CFD"/>
    <w:rsid w:val="00CB4D57"/>
    <w:rsid w:val="00CD5479"/>
    <w:rsid w:val="00CE16AA"/>
    <w:rsid w:val="00CE29E9"/>
    <w:rsid w:val="00CF1B7D"/>
    <w:rsid w:val="00D06682"/>
    <w:rsid w:val="00D24CF4"/>
    <w:rsid w:val="00D31005"/>
    <w:rsid w:val="00D3282F"/>
    <w:rsid w:val="00D41798"/>
    <w:rsid w:val="00D47B6A"/>
    <w:rsid w:val="00D54745"/>
    <w:rsid w:val="00D56DA2"/>
    <w:rsid w:val="00D578F6"/>
    <w:rsid w:val="00D62EE8"/>
    <w:rsid w:val="00D64351"/>
    <w:rsid w:val="00D85FA5"/>
    <w:rsid w:val="00D94C2C"/>
    <w:rsid w:val="00D965A4"/>
    <w:rsid w:val="00DA3DC1"/>
    <w:rsid w:val="00E014BF"/>
    <w:rsid w:val="00E02282"/>
    <w:rsid w:val="00E048B0"/>
    <w:rsid w:val="00E13FCE"/>
    <w:rsid w:val="00E23580"/>
    <w:rsid w:val="00E31035"/>
    <w:rsid w:val="00E46B0A"/>
    <w:rsid w:val="00E51C96"/>
    <w:rsid w:val="00E524B3"/>
    <w:rsid w:val="00E52898"/>
    <w:rsid w:val="00E61A07"/>
    <w:rsid w:val="00E704B9"/>
    <w:rsid w:val="00E717A8"/>
    <w:rsid w:val="00E73B86"/>
    <w:rsid w:val="00E7439A"/>
    <w:rsid w:val="00E81BE2"/>
    <w:rsid w:val="00E85A9D"/>
    <w:rsid w:val="00E86BFD"/>
    <w:rsid w:val="00EA5180"/>
    <w:rsid w:val="00EA6092"/>
    <w:rsid w:val="00EE18DB"/>
    <w:rsid w:val="00EF503D"/>
    <w:rsid w:val="00F04B5B"/>
    <w:rsid w:val="00F07923"/>
    <w:rsid w:val="00F334A8"/>
    <w:rsid w:val="00F41BF5"/>
    <w:rsid w:val="00F47CEC"/>
    <w:rsid w:val="00F545EB"/>
    <w:rsid w:val="00F657B3"/>
    <w:rsid w:val="00F74EDF"/>
    <w:rsid w:val="00F8035C"/>
    <w:rsid w:val="00F8154F"/>
    <w:rsid w:val="00F81E7A"/>
    <w:rsid w:val="00F82C68"/>
    <w:rsid w:val="00FA2C1C"/>
    <w:rsid w:val="00FA507A"/>
    <w:rsid w:val="00FB61BF"/>
    <w:rsid w:val="00FB6757"/>
    <w:rsid w:val="00FC6F46"/>
    <w:rsid w:val="00FD3BCB"/>
    <w:rsid w:val="00FE0E0C"/>
    <w:rsid w:val="00FF0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EE19F51"/>
  <w15:chartTrackingRefBased/>
  <w15:docId w15:val="{021CA0EF-48C2-43EC-9EC4-10E9F2F28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53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36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F1B4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1B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1B4B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6523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A2EA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04A3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03A89"/>
    <w:pPr>
      <w:spacing w:before="100" w:beforeAutospacing="1" w:after="100" w:afterAutospacing="1" w:line="240" w:lineRule="auto"/>
    </w:pPr>
    <w:rPr>
      <w:rFonts w:ascii="Calibri" w:hAnsi="Calibri" w:cs="Calibri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0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0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083606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26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62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eams.microsoft.com/meet/390230429498164?p=w1dByzicFizHw6SteT" TargetMode="External"/><Relationship Id="rId18" Type="http://schemas.openxmlformats.org/officeDocument/2006/relationships/hyperlink" Target="https://teams.microsoft.com/meet/359978696112080?p=5DSESiCX4GwQ8XT2Z9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stuukznac.sharepoint.com/sites/clmsstudentsuppor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teams.microsoft.com/meet/368664955064328?p=1vMTKotsSeyXkDc4Nt" TargetMode="External"/><Relationship Id="rId17" Type="http://schemas.openxmlformats.org/officeDocument/2006/relationships/hyperlink" Target="https://teams.microsoft.com/meet/362019092503703?p=YBDJO098H11Rjds54O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teams.microsoft.com/meet/399975506477256?p=tkKEDZjk3yBmsAwzpD" TargetMode="External"/><Relationship Id="rId20" Type="http://schemas.openxmlformats.org/officeDocument/2006/relationships/hyperlink" Target="https://ww2.clms.ukzn.ac.za/student-support/book-online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meet/34399839665607?p=IWWeaIuVWjTpyxOef3" TargetMode="External"/><Relationship Id="rId24" Type="http://schemas.openxmlformats.org/officeDocument/2006/relationships/hyperlink" Target="mailto:clmssss@ukzn.ac.za" TargetMode="External"/><Relationship Id="rId5" Type="http://schemas.openxmlformats.org/officeDocument/2006/relationships/styles" Target="styles.xml"/><Relationship Id="rId15" Type="http://schemas.openxmlformats.org/officeDocument/2006/relationships/hyperlink" Target="https://teams.microsoft.com/meet/333220980480624?p=kC0v0dGJU6DRFxCpu9" TargetMode="External"/><Relationship Id="rId23" Type="http://schemas.openxmlformats.org/officeDocument/2006/relationships/hyperlink" Target="mailto:MakhathiniN@ukzn.ac.za" TargetMode="External"/><Relationship Id="rId10" Type="http://schemas.openxmlformats.org/officeDocument/2006/relationships/hyperlink" Target="https://teams.microsoft.com/meet/357770441236631?p=YBRSrMmAIPkBsreOdo" TargetMode="External"/><Relationship Id="rId19" Type="http://schemas.openxmlformats.org/officeDocument/2006/relationships/hyperlink" Target="https://teams.microsoft.com/meet/390022383947404?p=nKk3QBY2A93GlW1zGe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teams.microsoft.com/meet/382368730403171?p=hqOoxTFscRM0Lh78v4" TargetMode="External"/><Relationship Id="rId14" Type="http://schemas.openxmlformats.org/officeDocument/2006/relationships/hyperlink" Target="https://teams.microsoft.com/meet/334193823401035?p=X62xfsxXiRYlmv6jJD" TargetMode="External"/><Relationship Id="rId22" Type="http://schemas.openxmlformats.org/officeDocument/2006/relationships/hyperlink" Target="https://ww2.clms.ukzn.ac.za/registration/lecr-group-feedback-sess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BEAFA614F67C4BBCE71A2E731C5877" ma:contentTypeVersion="5" ma:contentTypeDescription="Create a new document." ma:contentTypeScope="" ma:versionID="212e979885f10e13850ca06464e98737">
  <xsd:schema xmlns:xsd="http://www.w3.org/2001/XMLSchema" xmlns:xs="http://www.w3.org/2001/XMLSchema" xmlns:p="http://schemas.microsoft.com/office/2006/metadata/properties" xmlns:ns3="d2d09867-b2d1-40a6-89da-3be9017410f7" xmlns:ns4="060510da-1903-408a-8918-5a1d2d6d544f" targetNamespace="http://schemas.microsoft.com/office/2006/metadata/properties" ma:root="true" ma:fieldsID="29096a6d4d32b03baf9d3e3b84224f28" ns3:_="" ns4:_="">
    <xsd:import namespace="d2d09867-b2d1-40a6-89da-3be9017410f7"/>
    <xsd:import namespace="060510da-1903-408a-8918-5a1d2d6d544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d09867-b2d1-40a6-89da-3be9017410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510da-1903-408a-8918-5a1d2d6d5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D6335-2D03-45F5-BC5B-96439E5D5422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060510da-1903-408a-8918-5a1d2d6d544f"/>
    <ds:schemaRef ds:uri="http://www.w3.org/XML/1998/namespace"/>
    <ds:schemaRef ds:uri="http://purl.org/dc/terms/"/>
    <ds:schemaRef ds:uri="http://schemas.microsoft.com/office/infopath/2007/PartnerControls"/>
    <ds:schemaRef ds:uri="d2d09867-b2d1-40a6-89da-3be9017410f7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21170D4-D090-4E7F-A84B-9C52FC1749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6F0083-1804-4559-A75E-58188B149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d09867-b2d1-40a6-89da-3be9017410f7"/>
    <ds:schemaRef ds:uri="060510da-1903-408a-8918-5a1d2d6d54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597E42-2415-4B94-B4E7-D9C34303E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6</Words>
  <Characters>3344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ra Maharaj</dc:creator>
  <cp:keywords/>
  <dc:description/>
  <cp:lastModifiedBy>Nomathemba Lucia Makhathini</cp:lastModifiedBy>
  <cp:revision>2</cp:revision>
  <cp:lastPrinted>2026-06-08T08:25:00Z</cp:lastPrinted>
  <dcterms:created xsi:type="dcterms:W3CDTF">2026-07-15T07:44:00Z</dcterms:created>
  <dcterms:modified xsi:type="dcterms:W3CDTF">2026-07-15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BEAFA614F67C4BBCE71A2E731C5877</vt:lpwstr>
  </property>
  <property fmtid="{D5CDD505-2E9C-101B-9397-08002B2CF9AE}" pid="3" name="GrammarlyDocumentId">
    <vt:lpwstr>222c01b7e58c5bd4c413c26352caa4807b8646b431cc5dde31e05491e6077b89</vt:lpwstr>
  </property>
</Properties>
</file>